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3DA" w:rsidRPr="00C04D19" w:rsidRDefault="00780F72" w:rsidP="003313EA">
      <w:pPr>
        <w:pStyle w:val="ae"/>
        <w:jc w:val="center"/>
      </w:pPr>
      <w:r>
        <w:rPr>
          <w:lang w:eastAsia="ja-JP"/>
        </w:rPr>
        <w:t>Ti</w:t>
      </w:r>
      <w:r w:rsidR="008060C2">
        <w:rPr>
          <w:lang w:eastAsia="ja-JP"/>
        </w:rPr>
        <w:t>tle of the paper</w:t>
      </w:r>
      <w:r w:rsidR="008E4594">
        <w:rPr>
          <w:lang w:eastAsia="ja-JP"/>
        </w:rPr>
        <w:t xml:space="preserve"> </w:t>
      </w:r>
      <w:proofErr w:type="gramStart"/>
      <w:r w:rsidR="008E4594">
        <w:rPr>
          <w:lang w:eastAsia="ja-JP"/>
        </w:rPr>
        <w:t xml:space="preserve">and </w:t>
      </w:r>
      <w:r w:rsidR="008060C2">
        <w:rPr>
          <w:lang w:eastAsia="ja-JP"/>
        </w:rPr>
        <w:t xml:space="preserve"> technical</w:t>
      </w:r>
      <w:proofErr w:type="gramEnd"/>
      <w:r w:rsidR="008060C2">
        <w:rPr>
          <w:lang w:eastAsia="ja-JP"/>
        </w:rPr>
        <w:t xml:space="preserve"> report</w:t>
      </w:r>
    </w:p>
    <w:p w:rsidR="007854D7" w:rsidRPr="007036E4" w:rsidRDefault="008060C2" w:rsidP="008C13C5">
      <w:pPr>
        <w:pStyle w:val="authadd"/>
        <w:jc w:val="center"/>
        <w:rPr>
          <w:color w:val="0070C0"/>
        </w:rPr>
      </w:pPr>
      <w:r w:rsidRPr="007036E4">
        <w:rPr>
          <w:color w:val="0070C0"/>
        </w:rPr>
        <w:t>Elvis Presley Chen</w:t>
      </w:r>
      <w:r w:rsidR="00EA56AC" w:rsidRPr="007036E4">
        <w:rPr>
          <w:color w:val="0070C0"/>
        </w:rPr>
        <w:t xml:space="preserve">, </w:t>
      </w:r>
      <w:r w:rsidRPr="007036E4">
        <w:rPr>
          <w:color w:val="0070C0"/>
        </w:rPr>
        <w:t>Shanghai Steel Corporation</w:t>
      </w:r>
      <w:r w:rsidR="00CB1A2E" w:rsidRPr="007036E4">
        <w:rPr>
          <w:color w:val="0070C0"/>
        </w:rPr>
        <w:t xml:space="preserve">, </w:t>
      </w:r>
      <w:r w:rsidRPr="007036E4">
        <w:rPr>
          <w:color w:val="0070C0"/>
        </w:rPr>
        <w:t>Shanghai</w:t>
      </w:r>
      <w:r w:rsidR="00CB1A2E" w:rsidRPr="007036E4">
        <w:rPr>
          <w:color w:val="0070C0"/>
        </w:rPr>
        <w:t xml:space="preserve">, </w:t>
      </w:r>
      <w:r w:rsidRPr="007036E4">
        <w:rPr>
          <w:color w:val="0070C0"/>
        </w:rPr>
        <w:t>China</w:t>
      </w:r>
      <w:r w:rsidR="00EA56AC" w:rsidRPr="007036E4">
        <w:rPr>
          <w:color w:val="0070C0"/>
        </w:rPr>
        <w:t>: e-mail</w:t>
      </w:r>
    </w:p>
    <w:p w:rsidR="007854D7" w:rsidRPr="007036E4" w:rsidRDefault="00D8240B" w:rsidP="008C13C5">
      <w:pPr>
        <w:pStyle w:val="authadd"/>
        <w:jc w:val="center"/>
        <w:rPr>
          <w:b w:val="0"/>
          <w:color w:val="0070C0"/>
          <w:lang w:val="fr-FR"/>
        </w:rPr>
      </w:pPr>
      <w:r>
        <w:rPr>
          <w:color w:val="0070C0"/>
          <w:lang w:val="fr-FR"/>
        </w:rPr>
        <w:t>Kakeru</w:t>
      </w:r>
      <w:r w:rsidR="00CB1A2E" w:rsidRPr="007036E4">
        <w:rPr>
          <w:color w:val="0070C0"/>
          <w:lang w:val="fr-FR"/>
        </w:rPr>
        <w:t xml:space="preserve"> </w:t>
      </w:r>
      <w:r>
        <w:rPr>
          <w:color w:val="0070C0"/>
          <w:lang w:val="fr-FR"/>
        </w:rPr>
        <w:t>Hash</w:t>
      </w:r>
      <w:r w:rsidR="00F5249A">
        <w:rPr>
          <w:color w:val="0070C0"/>
          <w:lang w:val="fr-FR"/>
        </w:rPr>
        <w:t>i</w:t>
      </w:r>
      <w:r w:rsidR="00EA56AC" w:rsidRPr="007036E4">
        <w:rPr>
          <w:color w:val="0070C0"/>
          <w:lang w:val="fr-FR"/>
        </w:rPr>
        <w:t xml:space="preserve">, </w:t>
      </w:r>
      <w:r w:rsidR="005F1C29" w:rsidRPr="007036E4">
        <w:rPr>
          <w:color w:val="0070C0"/>
          <w:lang w:val="fr-FR"/>
        </w:rPr>
        <w:t>University</w:t>
      </w:r>
      <w:r w:rsidR="008060C2" w:rsidRPr="007036E4">
        <w:rPr>
          <w:color w:val="0070C0"/>
          <w:lang w:val="fr-FR"/>
        </w:rPr>
        <w:t xml:space="preserve"> of East Asia</w:t>
      </w:r>
      <w:r w:rsidR="007854D7" w:rsidRPr="007036E4">
        <w:rPr>
          <w:color w:val="0070C0"/>
          <w:lang w:val="fr-FR"/>
        </w:rPr>
        <w:t xml:space="preserve">, </w:t>
      </w:r>
      <w:r w:rsidR="008060C2" w:rsidRPr="007036E4">
        <w:rPr>
          <w:color w:val="0070C0"/>
          <w:lang w:val="fr-FR"/>
        </w:rPr>
        <w:t>Tokyo</w:t>
      </w:r>
      <w:r w:rsidR="007854D7" w:rsidRPr="007036E4">
        <w:rPr>
          <w:color w:val="0070C0"/>
          <w:lang w:val="fr-FR"/>
        </w:rPr>
        <w:t xml:space="preserve">, </w:t>
      </w:r>
      <w:r w:rsidR="00CB1A2E" w:rsidRPr="007036E4">
        <w:rPr>
          <w:color w:val="0070C0"/>
          <w:lang w:val="fr-FR"/>
        </w:rPr>
        <w:t>Japan</w:t>
      </w:r>
    </w:p>
    <w:p w:rsidR="00FF3D65" w:rsidRPr="009E0A73" w:rsidRDefault="003E2E96" w:rsidP="00B42593">
      <w:pPr>
        <w:pStyle w:val="1"/>
        <w:numPr>
          <w:ilvl w:val="0"/>
          <w:numId w:val="0"/>
        </w:numPr>
        <w:ind w:left="432" w:hanging="432"/>
        <w:rPr>
          <w:rFonts w:cs="Arial"/>
          <w:lang w:val="fr-FR"/>
        </w:rPr>
      </w:pPr>
      <w:r w:rsidRPr="009E0A73">
        <w:rPr>
          <w:rFonts w:cs="Arial"/>
          <w:lang w:val="fr-FR"/>
        </w:rPr>
        <w:t>Abstract</w:t>
      </w:r>
    </w:p>
    <w:p w:rsidR="00D11A70" w:rsidRDefault="00D11A70" w:rsidP="009B6939">
      <w:pPr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t xml:space="preserve">Abstract </w:t>
      </w:r>
      <w:r w:rsidR="00F5249A">
        <w:rPr>
          <w:sz w:val="24"/>
          <w:szCs w:val="24"/>
          <w:lang w:eastAsia="ja-JP"/>
        </w:rPr>
        <w:t>of the research</w:t>
      </w:r>
      <w:r w:rsidR="008E4594">
        <w:rPr>
          <w:sz w:val="24"/>
          <w:szCs w:val="24"/>
          <w:lang w:eastAsia="ja-JP"/>
        </w:rPr>
        <w:t xml:space="preserve"> and </w:t>
      </w:r>
      <w:r w:rsidR="00F5249A">
        <w:rPr>
          <w:sz w:val="24"/>
          <w:szCs w:val="24"/>
          <w:lang w:eastAsia="ja-JP"/>
        </w:rPr>
        <w:t xml:space="preserve">technical report is described </w:t>
      </w:r>
      <w:r>
        <w:rPr>
          <w:sz w:val="24"/>
          <w:szCs w:val="24"/>
          <w:lang w:eastAsia="ja-JP"/>
        </w:rPr>
        <w:t>with about 150 words</w:t>
      </w:r>
      <w:r w:rsidR="00F5249A">
        <w:rPr>
          <w:sz w:val="24"/>
          <w:szCs w:val="24"/>
          <w:lang w:eastAsia="ja-JP"/>
        </w:rPr>
        <w:t xml:space="preserve">. </w:t>
      </w:r>
    </w:p>
    <w:p w:rsidR="0073180B" w:rsidRPr="00A77DD6" w:rsidRDefault="00FF3D65" w:rsidP="00B42593">
      <w:pPr>
        <w:rPr>
          <w:rFonts w:cs="Arial"/>
          <w:sz w:val="24"/>
          <w:lang w:val="en-GB"/>
        </w:rPr>
      </w:pPr>
      <w:r w:rsidRPr="001A4FD1">
        <w:rPr>
          <w:rFonts w:cs="Arial"/>
          <w:b/>
          <w:color w:val="0070C0"/>
          <w:sz w:val="24"/>
          <w:lang w:val="en-GB"/>
        </w:rPr>
        <w:t>Keywords:</w:t>
      </w:r>
      <w:r w:rsidRPr="001A4FD1">
        <w:rPr>
          <w:rFonts w:cs="Arial"/>
          <w:color w:val="0070C0"/>
          <w:sz w:val="24"/>
          <w:lang w:val="en-GB"/>
        </w:rPr>
        <w:t xml:space="preserve"> </w:t>
      </w:r>
      <w:r w:rsidR="00D11A70">
        <w:rPr>
          <w:rFonts w:cs="Arial"/>
          <w:sz w:val="24"/>
        </w:rPr>
        <w:t>About five keywords are required</w:t>
      </w:r>
      <w:r w:rsidR="007036E4">
        <w:rPr>
          <w:rFonts w:cs="Arial"/>
          <w:sz w:val="24"/>
        </w:rPr>
        <w:t xml:space="preserve"> such as A; B; C; D; E</w:t>
      </w:r>
      <w:r w:rsidR="008A1953" w:rsidRPr="009646AB">
        <w:rPr>
          <w:rFonts w:cs="Arial"/>
          <w:sz w:val="24"/>
        </w:rPr>
        <w:t>.</w:t>
      </w:r>
      <w:r w:rsidR="008A1953">
        <w:rPr>
          <w:rFonts w:cs="Arial"/>
          <w:sz w:val="24"/>
        </w:rPr>
        <w:t xml:space="preserve"> </w:t>
      </w:r>
    </w:p>
    <w:p w:rsidR="0073180B" w:rsidRPr="00C9342B" w:rsidRDefault="0073180B" w:rsidP="00B42593">
      <w:pPr>
        <w:rPr>
          <w:rFonts w:cs="Arial"/>
          <w:lang w:val="en-GB"/>
        </w:rPr>
      </w:pPr>
    </w:p>
    <w:p w:rsidR="00724315" w:rsidRPr="00C9342B" w:rsidRDefault="00724315" w:rsidP="00FF3D65">
      <w:pPr>
        <w:rPr>
          <w:rFonts w:cs="Arial"/>
          <w:lang w:val="en-GB"/>
        </w:rPr>
        <w:sectPr w:rsidR="00724315" w:rsidRPr="00C9342B" w:rsidSect="002F4339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18" w:right="1134" w:bottom="1418" w:left="1134" w:header="709" w:footer="709" w:gutter="0"/>
          <w:cols w:space="708"/>
          <w:titlePg/>
          <w:docGrid w:linePitch="360"/>
        </w:sectPr>
      </w:pPr>
    </w:p>
    <w:p w:rsidR="00FF3D65" w:rsidRPr="00C9342B" w:rsidRDefault="00FF3D65" w:rsidP="00BE4C22">
      <w:pPr>
        <w:pStyle w:val="1"/>
        <w:rPr>
          <w:rFonts w:cs="Arial"/>
          <w:lang w:val="en-GB"/>
        </w:rPr>
      </w:pPr>
      <w:bookmarkStart w:id="2" w:name="_Hlk514487051"/>
      <w:r w:rsidRPr="00C9342B">
        <w:rPr>
          <w:rFonts w:cs="Arial"/>
          <w:lang w:val="en-GB"/>
        </w:rPr>
        <w:lastRenderedPageBreak/>
        <w:t>Introduction</w:t>
      </w:r>
    </w:p>
    <w:bookmarkEnd w:id="2"/>
    <w:p w:rsidR="007036E4" w:rsidRDefault="007036E4" w:rsidP="00CD193C">
      <w:pPr>
        <w:pStyle w:val="Default"/>
        <w:spacing w:before="120" w:after="120"/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wo-page abstract and one-page CV should be </w:t>
      </w:r>
      <w:r w:rsidR="003313EA">
        <w:rPr>
          <w:rFonts w:ascii="Calibri" w:hAnsi="Calibri"/>
          <w:sz w:val="22"/>
          <w:szCs w:val="22"/>
        </w:rPr>
        <w:t xml:space="preserve">written </w:t>
      </w:r>
      <w:r>
        <w:rPr>
          <w:rFonts w:ascii="Calibri" w:hAnsi="Calibri"/>
          <w:sz w:val="22"/>
          <w:szCs w:val="22"/>
        </w:rPr>
        <w:t>using this template</w:t>
      </w:r>
      <w:r w:rsidR="008D25A3">
        <w:rPr>
          <w:rFonts w:ascii="Calibri" w:hAnsi="Calibri"/>
          <w:sz w:val="22"/>
          <w:szCs w:val="22"/>
        </w:rPr>
        <w:t>.</w:t>
      </w:r>
      <w:r w:rsidR="003313EA" w:rsidRPr="003313EA">
        <w:rPr>
          <w:rFonts w:ascii="Calibri" w:hAnsi="Calibri"/>
          <w:sz w:val="22"/>
          <w:szCs w:val="22"/>
        </w:rPr>
        <w:t xml:space="preserve"> </w:t>
      </w:r>
      <w:r w:rsidR="008D25A3">
        <w:rPr>
          <w:rFonts w:ascii="Calibri" w:hAnsi="Calibri"/>
          <w:sz w:val="22"/>
          <w:szCs w:val="22"/>
        </w:rPr>
        <w:t>It should be</w:t>
      </w:r>
      <w:r w:rsidR="003313EA">
        <w:rPr>
          <w:rFonts w:ascii="Calibri" w:hAnsi="Calibri"/>
          <w:sz w:val="22"/>
          <w:szCs w:val="22"/>
        </w:rPr>
        <w:t xml:space="preserve"> </w:t>
      </w:r>
      <w:r w:rsidR="008D25A3">
        <w:rPr>
          <w:rFonts w:ascii="Calibri" w:hAnsi="Calibri"/>
          <w:sz w:val="22"/>
          <w:szCs w:val="22"/>
        </w:rPr>
        <w:t xml:space="preserve">converted to a pdf file and is </w:t>
      </w:r>
      <w:r w:rsidR="003313EA">
        <w:rPr>
          <w:rFonts w:ascii="Calibri" w:hAnsi="Calibri"/>
          <w:sz w:val="22"/>
          <w:szCs w:val="22"/>
        </w:rPr>
        <w:t>submitted to</w:t>
      </w:r>
      <w:r w:rsidR="008E4594" w:rsidRPr="008E4594">
        <w:rPr>
          <w:rFonts w:ascii="Calibri" w:hAnsi="Calibri"/>
          <w:sz w:val="22"/>
          <w:szCs w:val="22"/>
        </w:rPr>
        <w:t xml:space="preserve"> iabse-jpn@jssc.or.jp (Japan) or kibse@kibse.or.kr (Korea) or lmsun@tongji.edu.cn (China and other countries)</w:t>
      </w:r>
      <w:r>
        <w:rPr>
          <w:rFonts w:ascii="Calibri" w:hAnsi="Calibri"/>
          <w:sz w:val="22"/>
          <w:szCs w:val="22"/>
        </w:rPr>
        <w:t>.</w:t>
      </w:r>
      <w:bookmarkStart w:id="3" w:name="_GoBack"/>
      <w:bookmarkEnd w:id="3"/>
    </w:p>
    <w:p w:rsidR="00D11A70" w:rsidRPr="00C9342B" w:rsidRDefault="00D11A70" w:rsidP="00D11A70">
      <w:pPr>
        <w:pStyle w:val="1"/>
        <w:rPr>
          <w:lang w:val="en-GB"/>
        </w:rPr>
      </w:pPr>
      <w:r>
        <w:rPr>
          <w:lang w:val="en-GB"/>
        </w:rPr>
        <w:t>Chapter 2</w:t>
      </w:r>
    </w:p>
    <w:p w:rsidR="00D11A70" w:rsidRPr="007036E4" w:rsidRDefault="00D11A70" w:rsidP="00D11A70">
      <w:pPr>
        <w:pStyle w:val="2"/>
        <w:rPr>
          <w:color w:val="0070C0"/>
        </w:rPr>
      </w:pPr>
      <w:bookmarkStart w:id="4" w:name="_Hlk514530632"/>
      <w:r w:rsidRPr="007036E4">
        <w:rPr>
          <w:rStyle w:val="30"/>
          <w:bCs/>
          <w:color w:val="0070C0"/>
        </w:rPr>
        <w:t xml:space="preserve">Section 2.1 </w:t>
      </w:r>
    </w:p>
    <w:p w:rsidR="007036E4" w:rsidRDefault="007036E4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7036E4">
        <w:rPr>
          <w:rFonts w:asciiTheme="minorHAnsi" w:hAnsiTheme="minorHAnsi" w:cstheme="minorHAnsi"/>
          <w:sz w:val="22"/>
          <w:szCs w:val="22"/>
        </w:rPr>
        <w:t>Chapters</w:t>
      </w:r>
      <w:r w:rsidR="000A3AA6">
        <w:rPr>
          <w:rFonts w:asciiTheme="minorHAnsi" w:hAnsiTheme="minorHAnsi" w:cstheme="minorHAnsi"/>
          <w:sz w:val="22"/>
          <w:szCs w:val="22"/>
        </w:rPr>
        <w:t>,</w:t>
      </w:r>
      <w:r w:rsidRPr="007036E4">
        <w:rPr>
          <w:rFonts w:asciiTheme="minorHAnsi" w:hAnsiTheme="minorHAnsi" w:cstheme="minorHAnsi"/>
          <w:sz w:val="22"/>
          <w:szCs w:val="22"/>
        </w:rPr>
        <w:t xml:space="preserve"> sections</w:t>
      </w:r>
      <w:r w:rsidR="000A3AA6">
        <w:rPr>
          <w:rFonts w:asciiTheme="minorHAnsi" w:hAnsiTheme="minorHAnsi" w:cstheme="minorHAnsi"/>
          <w:sz w:val="22"/>
          <w:szCs w:val="22"/>
        </w:rPr>
        <w:t>, figures, tables</w:t>
      </w:r>
      <w:r w:rsidRPr="007036E4">
        <w:rPr>
          <w:rFonts w:asciiTheme="minorHAnsi" w:hAnsiTheme="minorHAnsi" w:cstheme="minorHAnsi"/>
          <w:sz w:val="22"/>
          <w:szCs w:val="22"/>
        </w:rPr>
        <w:t xml:space="preserve"> </w:t>
      </w:r>
      <w:r w:rsidR="000A3AA6">
        <w:rPr>
          <w:rFonts w:asciiTheme="minorHAnsi" w:hAnsiTheme="minorHAnsi" w:cstheme="minorHAnsi"/>
          <w:sz w:val="22"/>
          <w:szCs w:val="22"/>
        </w:rPr>
        <w:t xml:space="preserve">and references </w:t>
      </w:r>
      <w:r w:rsidRPr="007036E4">
        <w:rPr>
          <w:rFonts w:asciiTheme="minorHAnsi" w:hAnsiTheme="minorHAnsi" w:cstheme="minorHAnsi"/>
          <w:sz w:val="22"/>
          <w:szCs w:val="22"/>
        </w:rPr>
        <w:t xml:space="preserve">should be </w:t>
      </w:r>
      <w:r>
        <w:rPr>
          <w:rFonts w:asciiTheme="minorHAnsi" w:hAnsiTheme="minorHAnsi" w:cstheme="minorHAnsi"/>
          <w:sz w:val="22"/>
          <w:szCs w:val="22"/>
        </w:rPr>
        <w:t>written in this way.</w:t>
      </w:r>
    </w:p>
    <w:bookmarkEnd w:id="4"/>
    <w:p w:rsidR="00223A35" w:rsidRDefault="00223A35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737088" behindDoc="0" locked="0" layoutInCell="1" allowOverlap="1" wp14:anchorId="68D7B217" wp14:editId="35D8070E">
            <wp:simplePos x="0" y="0"/>
            <wp:positionH relativeFrom="margin">
              <wp:posOffset>299085</wp:posOffset>
            </wp:positionH>
            <wp:positionV relativeFrom="paragraph">
              <wp:posOffset>110490</wp:posOffset>
            </wp:positionV>
            <wp:extent cx="2353310" cy="1613535"/>
            <wp:effectExtent l="0" t="0" r="8890" b="5715"/>
            <wp:wrapNone/>
            <wp:docPr id="16" name="図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8" t="8469" r="7779" b="1303"/>
                    <a:stretch/>
                  </pic:blipFill>
                  <pic:spPr bwMode="auto">
                    <a:xfrm>
                      <a:off x="0" y="0"/>
                      <a:ext cx="2353310" cy="161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8E2FF1" w:rsidRDefault="008E2FF1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020A359" wp14:editId="1F274681">
                <wp:simplePos x="0" y="0"/>
                <wp:positionH relativeFrom="margin">
                  <wp:posOffset>3810</wp:posOffset>
                </wp:positionH>
                <wp:positionV relativeFrom="paragraph">
                  <wp:posOffset>189866</wp:posOffset>
                </wp:positionV>
                <wp:extent cx="3009900" cy="266700"/>
                <wp:effectExtent l="0" t="0" r="0" b="0"/>
                <wp:wrapNone/>
                <wp:docPr id="15" name="テキスト ボックス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3AA6" w:rsidRPr="00183CEF" w:rsidRDefault="000A3AA6" w:rsidP="000A3AA6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</w:rPr>
                            </w:pPr>
                            <w:r w:rsidRPr="00183CEF">
                              <w:rPr>
                                <w:i/>
                              </w:rPr>
                              <w:t xml:space="preserve">Figure 1. </w:t>
                            </w:r>
                            <w:r>
                              <w:rPr>
                                <w:i/>
                              </w:rPr>
                              <w:t>Fatigue data of corroded wi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20A35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5" o:spid="_x0000_s1026" type="#_x0000_t202" style="position:absolute;left:0;text-align:left;margin-left:.3pt;margin-top:14.95pt;width:237pt;height:21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" filled="f" stroked="f">
                <v:textbox>
                  <w:txbxContent>
                    <w:p w:rsidR="000A3AA6" w:rsidRPr="00183CEF" w:rsidRDefault="000A3AA6" w:rsidP="000A3AA6">
                      <w:pPr>
                        <w:spacing w:before="0" w:after="0" w:line="0" w:lineRule="atLeast"/>
                        <w:jc w:val="center"/>
                        <w:rPr>
                          <w:i/>
                        </w:rPr>
                      </w:pPr>
                      <w:r w:rsidRPr="00183CEF">
                        <w:rPr>
                          <w:i/>
                        </w:rPr>
                        <w:t xml:space="preserve">Figure 1. </w:t>
                      </w:r>
                      <w:r>
                        <w:rPr>
                          <w:i/>
                        </w:rPr>
                        <w:t>Fatigue data of corroded wir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A3AA6" w:rsidRDefault="008D25A3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0A3AA6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723FBE" wp14:editId="76045900">
                <wp:simplePos x="0" y="0"/>
                <wp:positionH relativeFrom="margin">
                  <wp:posOffset>298450</wp:posOffset>
                </wp:positionH>
                <wp:positionV relativeFrom="paragraph">
                  <wp:posOffset>226695</wp:posOffset>
                </wp:positionV>
                <wp:extent cx="2600325" cy="266700"/>
                <wp:effectExtent l="0" t="0" r="0" b="0"/>
                <wp:wrapNone/>
                <wp:docPr id="3" name="テキスト ボックス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FF1" w:rsidRPr="00183CEF" w:rsidRDefault="008E2FF1" w:rsidP="008E2FF1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</w:rPr>
                            </w:pPr>
                            <w:r w:rsidRPr="00E8109A">
                              <w:rPr>
                                <w:rFonts w:hint="eastAsia"/>
                                <w:i/>
                                <w:lang w:eastAsia="ja-JP"/>
                              </w:rPr>
                              <w:t xml:space="preserve">Table </w:t>
                            </w:r>
                            <w:r>
                              <w:rPr>
                                <w:i/>
                                <w:lang w:eastAsia="ja-JP"/>
                              </w:rPr>
                              <w:t>1</w:t>
                            </w:r>
                            <w:r w:rsidRPr="00E8109A">
                              <w:rPr>
                                <w:rFonts w:hint="eastAsia"/>
                                <w:i/>
                                <w:lang w:eastAsia="ja-JP"/>
                              </w:rPr>
                              <w:t xml:space="preserve">. </w:t>
                            </w:r>
                            <w:r>
                              <w:rPr>
                                <w:i/>
                                <w:lang w:eastAsia="ja-JP"/>
                              </w:rPr>
                              <w:t>Cross-sectional area</w:t>
                            </w:r>
                            <w:r w:rsidRPr="00183CEF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23FBE" id="テキスト ボックス 3" o:spid="_x0000_s1027" type="#_x0000_t202" style="position:absolute;left:0;text-align:left;margin-left:23.5pt;margin-top:17.85pt;width:204.75pt;height:21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" filled="f" stroked="f">
                <v:textbox>
                  <w:txbxContent>
                    <w:p w:rsidR="008E2FF1" w:rsidRPr="00183CEF" w:rsidRDefault="008E2FF1" w:rsidP="008E2FF1">
                      <w:pPr>
                        <w:spacing w:before="0" w:after="0" w:line="0" w:lineRule="atLeast"/>
                        <w:jc w:val="center"/>
                        <w:rPr>
                          <w:i/>
                        </w:rPr>
                      </w:pPr>
                      <w:r w:rsidRPr="00E8109A">
                        <w:rPr>
                          <w:rFonts w:hint="eastAsia"/>
                          <w:i/>
                          <w:lang w:eastAsia="ja-JP"/>
                        </w:rPr>
                        <w:t xml:space="preserve">Table </w:t>
                      </w:r>
                      <w:r>
                        <w:rPr>
                          <w:i/>
                          <w:lang w:eastAsia="ja-JP"/>
                        </w:rPr>
                        <w:t>1</w:t>
                      </w:r>
                      <w:r w:rsidRPr="00E8109A">
                        <w:rPr>
                          <w:rFonts w:hint="eastAsia"/>
                          <w:i/>
                          <w:lang w:eastAsia="ja-JP"/>
                        </w:rPr>
                        <w:t xml:space="preserve">. </w:t>
                      </w:r>
                      <w:r>
                        <w:rPr>
                          <w:i/>
                          <w:lang w:eastAsia="ja-JP"/>
                        </w:rPr>
                        <w:t>Cross-sectional area</w:t>
                      </w:r>
                      <w:r w:rsidRPr="00183CEF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8E2FF1" w:rsidRDefault="008D25A3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 w:rsidRPr="001C1410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6D643FBC" wp14:editId="39EDEE3B">
                <wp:simplePos x="0" y="0"/>
                <wp:positionH relativeFrom="margin">
                  <wp:posOffset>109220</wp:posOffset>
                </wp:positionH>
                <wp:positionV relativeFrom="paragraph">
                  <wp:posOffset>189230</wp:posOffset>
                </wp:positionV>
                <wp:extent cx="3067050" cy="1304925"/>
                <wp:effectExtent l="0" t="0" r="0" b="0"/>
                <wp:wrapNone/>
                <wp:docPr id="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3AA6" w:rsidRPr="00E8109A" w:rsidRDefault="000A3AA6" w:rsidP="000A3AA6">
                            <w:pPr>
                              <w:spacing w:before="0" w:after="0" w:line="0" w:lineRule="atLeast"/>
                              <w:jc w:val="center"/>
                              <w:rPr>
                                <w:i/>
                                <w:lang w:eastAsia="ja-JP"/>
                              </w:rPr>
                            </w:pPr>
                          </w:p>
                          <w:tbl>
                            <w:tblPr>
                              <w:tblStyle w:val="a3"/>
                              <w:tblW w:w="4270" w:type="dxa"/>
                              <w:tblInd w:w="10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02"/>
                              <w:gridCol w:w="944"/>
                              <w:gridCol w:w="1040"/>
                              <w:gridCol w:w="1009"/>
                              <w:gridCol w:w="775"/>
                            </w:tblGrid>
                            <w:tr w:rsidR="000A3AA6" w:rsidTr="000A3AA6">
                              <w:trPr>
                                <w:trHeight w:val="244"/>
                              </w:trPr>
                              <w:tc>
                                <w:tcPr>
                                  <w:tcW w:w="502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br w:type="page"/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Net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Area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ＭＳ Ｐゴシック" w:hAnsi="Calibri"/>
                                      <w:sz w:val="20"/>
                                      <w:lang w:eastAsia="ja-JP"/>
                                    </w:rPr>
                                    <w:t>An(mm</w:t>
                                  </w:r>
                                  <w:r w:rsidRPr="005A0388">
                                    <w:rPr>
                                      <w:rFonts w:ascii="Calibri" w:eastAsia="ＭＳ Ｐゴシック" w:hAnsi="Calibri"/>
                                      <w:sz w:val="20"/>
                                      <w:vertAlign w:val="superscript"/>
                                      <w:lang w:eastAsia="ja-JP"/>
                                    </w:rPr>
                                    <w:t>2</w:t>
                                  </w:r>
                                  <w:r w:rsidRPr="005A0388">
                                    <w:rPr>
                                      <w:rFonts w:ascii="Calibri" w:eastAsia="ＭＳ Ｐゴシック" w:hAnsi="Calibri"/>
                                      <w:sz w:val="20"/>
                                      <w:lang w:eastAsia="ja-JP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Maximum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eastAsia="メイリオ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メイリオ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Minimum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メイリオ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vMerge w:val="restart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Stress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</w:pPr>
                                  <w:r w:rsidRPr="005A0388">
                                    <w:rPr>
                                      <w:rFonts w:ascii="Calibri" w:hAnsi="Calibri"/>
                                      <w:sz w:val="20"/>
                                      <w:lang w:eastAsia="ja-JP"/>
                                    </w:rPr>
                                    <w:t>Range</w:t>
                                  </w:r>
                                </w:p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  <w:r w:rsidRPr="005A0388">
                                    <w:rPr>
                                      <w:rFonts w:ascii="Calibri" w:eastAsia="メイリオ" w:hAnsi="Calibri"/>
                                      <w:sz w:val="20"/>
                                      <w:lang w:eastAsia="ja-JP"/>
                                    </w:rPr>
                                    <w:t>(MPa)</w:t>
                                  </w:r>
                                </w:p>
                              </w:tc>
                            </w:tr>
                            <w:tr w:rsidR="000A3AA6" w:rsidTr="000A3AA6">
                              <w:trPr>
                                <w:trHeight w:val="244"/>
                              </w:trPr>
                              <w:tc>
                                <w:tcPr>
                                  <w:tcW w:w="502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44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0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09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75" w:type="dxa"/>
                                  <w:vMerge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pStyle w:val="References"/>
                                    <w:spacing w:line="0" w:lineRule="atLeast"/>
                                    <w:ind w:left="0" w:firstLine="0"/>
                                    <w:jc w:val="center"/>
                                    <w:rPr>
                                      <w:rFonts w:ascii="Calibri" w:hAnsi="Calibri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8.718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056.7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56.2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00.5</w:t>
                                  </w: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9.342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022.6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38.2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484.4</w:t>
                                  </w:r>
                                </w:p>
                              </w:tc>
                            </w:tr>
                            <w:tr w:rsidR="000A3AA6" w:rsidTr="000A3AA6">
                              <w:tc>
                                <w:tcPr>
                                  <w:tcW w:w="502" w:type="dxa"/>
                                  <w:shd w:val="clear" w:color="auto" w:fill="auto"/>
                                  <w:vAlign w:val="center"/>
                                </w:tcPr>
                                <w:p w:rsidR="000A3AA6" w:rsidRPr="005A0388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5A0388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44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7.928</w:t>
                                  </w:r>
                                </w:p>
                              </w:tc>
                              <w:tc>
                                <w:tcPr>
                                  <w:tcW w:w="1040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1161.5</w:t>
                                  </w:r>
                                </w:p>
                              </w:tc>
                              <w:tc>
                                <w:tcPr>
                                  <w:tcW w:w="1009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80.6</w:t>
                                  </w:r>
                                </w:p>
                              </w:tc>
                              <w:tc>
                                <w:tcPr>
                                  <w:tcW w:w="775" w:type="dxa"/>
                                  <w:shd w:val="clear" w:color="auto" w:fill="auto"/>
                                  <w:vAlign w:val="center"/>
                                </w:tcPr>
                                <w:p w:rsidR="000A3AA6" w:rsidRPr="00780B92" w:rsidRDefault="000A3AA6" w:rsidP="00015CA0">
                                  <w:pPr>
                                    <w:spacing w:before="0" w:after="0" w:line="0" w:lineRule="atLeast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80B92">
                                    <w:rPr>
                                      <w:sz w:val="20"/>
                                      <w:szCs w:val="20"/>
                                    </w:rPr>
                                    <w:t>580.9</w:t>
                                  </w:r>
                                </w:p>
                              </w:tc>
                            </w:tr>
                          </w:tbl>
                          <w:p w:rsidR="000A3AA6" w:rsidRDefault="000A3AA6" w:rsidP="000A3A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43FBC" id="テキスト ボックス 2" o:spid="_x0000_s1028" type="#_x0000_t202" style="position:absolute;left:0;text-align:left;margin-left:8.6pt;margin-top:14.9pt;width:241.5pt;height:102.7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" filled="f" stroked="f">
                <v:textbox>
                  <w:txbxContent>
                    <w:p w:rsidR="000A3AA6" w:rsidRPr="00E8109A" w:rsidRDefault="000A3AA6" w:rsidP="000A3AA6">
                      <w:pPr>
                        <w:spacing w:before="0" w:after="0" w:line="0" w:lineRule="atLeast"/>
                        <w:jc w:val="center"/>
                        <w:rPr>
                          <w:i/>
                          <w:lang w:eastAsia="ja-JP"/>
                        </w:rPr>
                      </w:pPr>
                    </w:p>
                    <w:tbl>
                      <w:tblPr>
                        <w:tblStyle w:val="a3"/>
                        <w:tblW w:w="4270" w:type="dxa"/>
                        <w:tblInd w:w="108" w:type="dxa"/>
                        <w:tblLook w:val="04A0" w:firstRow="1" w:lastRow="0" w:firstColumn="1" w:lastColumn="0" w:noHBand="0" w:noVBand="1"/>
                      </w:tblPr>
                      <w:tblGrid>
                        <w:gridCol w:w="502"/>
                        <w:gridCol w:w="944"/>
                        <w:gridCol w:w="1040"/>
                        <w:gridCol w:w="1009"/>
                        <w:gridCol w:w="775"/>
                      </w:tblGrid>
                      <w:tr w:rsidR="000A3AA6" w:rsidTr="000A3AA6">
                        <w:trPr>
                          <w:trHeight w:val="244"/>
                        </w:trPr>
                        <w:tc>
                          <w:tcPr>
                            <w:tcW w:w="502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br w:type="page"/>
                              <w:t>No.</w:t>
                            </w:r>
                          </w:p>
                        </w:tc>
                        <w:tc>
                          <w:tcPr>
                            <w:tcW w:w="944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Net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Area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ＭＳ Ｐゴシック" w:hAnsi="Calibri"/>
                                <w:sz w:val="20"/>
                                <w:lang w:eastAsia="ja-JP"/>
                              </w:rPr>
                              <w:t>An(mm</w:t>
                            </w:r>
                            <w:r w:rsidRPr="005A0388">
                              <w:rPr>
                                <w:rFonts w:ascii="Calibri" w:eastAsia="ＭＳ Ｐゴシック" w:hAnsi="Calibri"/>
                                <w:sz w:val="20"/>
                                <w:vertAlign w:val="superscript"/>
                                <w:lang w:eastAsia="ja-JP"/>
                              </w:rPr>
                              <w:t>2</w:t>
                            </w:r>
                            <w:r w:rsidRPr="005A0388">
                              <w:rPr>
                                <w:rFonts w:ascii="Calibri" w:eastAsia="ＭＳ Ｐゴシック" w:hAnsi="Calibri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040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Maximum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eastAsia="メイリオ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メイリオ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  <w:tc>
                          <w:tcPr>
                            <w:tcW w:w="1009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Minimum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メイリオ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  <w:tc>
                          <w:tcPr>
                            <w:tcW w:w="775" w:type="dxa"/>
                            <w:vMerge w:val="restart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Stress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</w:pPr>
                            <w:r w:rsidRPr="005A0388">
                              <w:rPr>
                                <w:rFonts w:ascii="Calibri" w:hAnsi="Calibri"/>
                                <w:sz w:val="20"/>
                                <w:lang w:eastAsia="ja-JP"/>
                              </w:rPr>
                              <w:t>Range</w:t>
                            </w:r>
                          </w:p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  <w:r w:rsidRPr="005A0388">
                              <w:rPr>
                                <w:rFonts w:ascii="Calibri" w:eastAsia="メイリオ" w:hAnsi="Calibri"/>
                                <w:sz w:val="20"/>
                                <w:lang w:eastAsia="ja-JP"/>
                              </w:rPr>
                              <w:t>(MPa)</w:t>
                            </w:r>
                          </w:p>
                        </w:tc>
                      </w:tr>
                      <w:tr w:rsidR="000A3AA6" w:rsidTr="000A3AA6">
                        <w:trPr>
                          <w:trHeight w:val="244"/>
                        </w:trPr>
                        <w:tc>
                          <w:tcPr>
                            <w:tcW w:w="502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944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040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009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775" w:type="dxa"/>
                            <w:vMerge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pStyle w:val="References"/>
                              <w:spacing w:line="0" w:lineRule="atLeast"/>
                              <w:ind w:left="0" w:firstLine="0"/>
                              <w:jc w:val="center"/>
                              <w:rPr>
                                <w:rFonts w:ascii="Calibri" w:hAnsi="Calibri"/>
                                <w:sz w:val="20"/>
                              </w:rPr>
                            </w:pP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8.718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056.7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56.2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00.5</w:t>
                            </w: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9.342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022.6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38.2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484.4</w:t>
                            </w:r>
                          </w:p>
                        </w:tc>
                      </w:tr>
                      <w:tr w:rsidR="000A3AA6" w:rsidTr="000A3AA6">
                        <w:tc>
                          <w:tcPr>
                            <w:tcW w:w="502" w:type="dxa"/>
                            <w:shd w:val="clear" w:color="auto" w:fill="auto"/>
                            <w:vAlign w:val="center"/>
                          </w:tcPr>
                          <w:p w:rsidR="000A3AA6" w:rsidRPr="005A0388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5A0388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Pr="005A0388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44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7.928</w:t>
                            </w:r>
                          </w:p>
                        </w:tc>
                        <w:tc>
                          <w:tcPr>
                            <w:tcW w:w="1040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1161.5</w:t>
                            </w:r>
                          </w:p>
                        </w:tc>
                        <w:tc>
                          <w:tcPr>
                            <w:tcW w:w="1009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80.6</w:t>
                            </w:r>
                          </w:p>
                        </w:tc>
                        <w:tc>
                          <w:tcPr>
                            <w:tcW w:w="775" w:type="dxa"/>
                            <w:shd w:val="clear" w:color="auto" w:fill="auto"/>
                            <w:vAlign w:val="center"/>
                          </w:tcPr>
                          <w:p w:rsidR="000A3AA6" w:rsidRPr="00780B92" w:rsidRDefault="000A3AA6" w:rsidP="00015CA0">
                            <w:pPr>
                              <w:spacing w:before="0" w:after="0" w:line="0" w:lineRule="atLeas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80B92">
                              <w:rPr>
                                <w:sz w:val="20"/>
                                <w:szCs w:val="20"/>
                              </w:rPr>
                              <w:t>580.9</w:t>
                            </w:r>
                          </w:p>
                        </w:tc>
                      </w:tr>
                    </w:tbl>
                    <w:p w:rsidR="000A3AA6" w:rsidRDefault="000A3AA6" w:rsidP="000A3AA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0A3AA6" w:rsidRDefault="000A3AA6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p w:rsidR="00D11A70" w:rsidRPr="00780B92" w:rsidRDefault="00D11A70" w:rsidP="00D11A70">
      <w:pPr>
        <w:pStyle w:val="1"/>
        <w:rPr>
          <w:lang w:val="en-GB"/>
        </w:rPr>
      </w:pPr>
      <w:bookmarkStart w:id="5" w:name="_Hlk514530581"/>
      <w:r w:rsidRPr="00780B92">
        <w:rPr>
          <w:lang w:val="en-GB"/>
        </w:rPr>
        <w:t>C</w:t>
      </w:r>
      <w:r w:rsidR="00C305E2">
        <w:rPr>
          <w:lang w:val="en-GB"/>
        </w:rPr>
        <w:t>hapter 3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.1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1, Chapter 3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2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2, Chapter 3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D11A70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bookmarkStart w:id="6" w:name="_Hlk514531049"/>
      <w:r>
        <w:rPr>
          <w:rFonts w:asciiTheme="minorHAnsi" w:hAnsiTheme="minorHAnsi" w:cstheme="minorHAnsi"/>
          <w:sz w:val="22"/>
          <w:szCs w:val="22"/>
        </w:rPr>
        <w:t>This is Section 3.3, Chapter 3.</w:t>
      </w:r>
      <w:bookmarkEnd w:id="6"/>
    </w:p>
    <w:p w:rsidR="008E2FF1" w:rsidRPr="007036E4" w:rsidRDefault="008E2FF1" w:rsidP="008E2FF1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8E2FF1" w:rsidP="00D11A70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is Section 3.4, Chapter 3.</w:t>
      </w:r>
    </w:p>
    <w:bookmarkEnd w:id="5"/>
    <w:p w:rsidR="00C305E2" w:rsidRPr="00780B92" w:rsidRDefault="00C305E2" w:rsidP="00C305E2">
      <w:pPr>
        <w:pStyle w:val="1"/>
        <w:rPr>
          <w:lang w:val="en-GB"/>
        </w:rPr>
      </w:pPr>
      <w:r w:rsidRPr="00780B92">
        <w:rPr>
          <w:lang w:val="en-GB"/>
        </w:rPr>
        <w:t>C</w:t>
      </w:r>
      <w:r>
        <w:rPr>
          <w:lang w:val="en-GB"/>
        </w:rPr>
        <w:t>hapter 4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.1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2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2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3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.3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036E4" w:rsidRDefault="00C305E2" w:rsidP="00C305E2">
      <w:pPr>
        <w:pStyle w:val="2"/>
      </w:pPr>
      <w:r w:rsidRPr="007036E4">
        <w:rPr>
          <w:rStyle w:val="30"/>
          <w:bCs/>
          <w:color w:val="0070C0"/>
        </w:rPr>
        <w:t xml:space="preserve">Section 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>.</w:t>
      </w:r>
      <w:r>
        <w:rPr>
          <w:rStyle w:val="30"/>
          <w:bCs/>
          <w:color w:val="0070C0"/>
        </w:rPr>
        <w:t>4</w:t>
      </w:r>
      <w:r w:rsidRPr="007036E4">
        <w:rPr>
          <w:rStyle w:val="30"/>
          <w:bCs/>
          <w:color w:val="0070C0"/>
        </w:rPr>
        <w:t xml:space="preserve"> 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is is Section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, Chapter </w:t>
      </w:r>
      <w:r w:rsidR="008E2FF1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305E2" w:rsidRPr="00780B92" w:rsidRDefault="00C305E2" w:rsidP="00C305E2">
      <w:pPr>
        <w:pStyle w:val="1"/>
        <w:rPr>
          <w:lang w:val="en-GB"/>
        </w:rPr>
      </w:pPr>
      <w:r w:rsidRPr="00780B92">
        <w:rPr>
          <w:lang w:val="en-GB"/>
        </w:rPr>
        <w:t>Conclusions</w:t>
      </w:r>
    </w:p>
    <w:p w:rsidR="00C305E2" w:rsidRDefault="00C305E2" w:rsidP="00C305E2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clusions are required.</w:t>
      </w:r>
    </w:p>
    <w:p w:rsidR="00D11A70" w:rsidRPr="00D11A70" w:rsidRDefault="00D11A70" w:rsidP="00D11A70">
      <w:pPr>
        <w:keepNext/>
        <w:keepLines/>
        <w:numPr>
          <w:ilvl w:val="0"/>
          <w:numId w:val="2"/>
        </w:numPr>
        <w:spacing w:before="240"/>
        <w:ind w:left="431" w:hanging="431"/>
        <w:jc w:val="left"/>
        <w:outlineLvl w:val="0"/>
        <w:rPr>
          <w:rFonts w:eastAsiaTheme="majorEastAsia" w:cs="Arial"/>
          <w:b/>
          <w:bCs/>
          <w:color w:val="0070C0"/>
          <w:sz w:val="28"/>
          <w:szCs w:val="28"/>
          <w:lang w:val="en-GB"/>
        </w:rPr>
      </w:pPr>
      <w:r w:rsidRPr="00D11A70">
        <w:rPr>
          <w:rFonts w:eastAsiaTheme="majorEastAsia" w:cs="Arial"/>
          <w:b/>
          <w:bCs/>
          <w:color w:val="0070C0"/>
          <w:sz w:val="28"/>
          <w:szCs w:val="28"/>
          <w:lang w:val="en-GB"/>
        </w:rPr>
        <w:lastRenderedPageBreak/>
        <w:t>References</w:t>
      </w:r>
    </w:p>
    <w:p w:rsidR="00D11A70" w:rsidRPr="00D11A70" w:rsidRDefault="00012C70" w:rsidP="00D11A70">
      <w:pPr>
        <w:numPr>
          <w:ilvl w:val="0"/>
          <w:numId w:val="3"/>
        </w:numPr>
        <w:ind w:left="567" w:hanging="567"/>
        <w:rPr>
          <w:rFonts w:cs="Arial"/>
          <w:lang w:val="en-GB"/>
        </w:rPr>
      </w:pPr>
      <w:r>
        <w:t>Chen</w:t>
      </w:r>
      <w:r w:rsidR="00D11A70" w:rsidRPr="00D11A70">
        <w:t>,</w:t>
      </w:r>
      <w:r>
        <w:t xml:space="preserve"> E. P. </w:t>
      </w:r>
      <w:r w:rsidR="00D11A70" w:rsidRPr="00D11A70">
        <w:t xml:space="preserve">and </w:t>
      </w:r>
      <w:proofErr w:type="spellStart"/>
      <w:r w:rsidR="00F5249A">
        <w:t>Hashi</w:t>
      </w:r>
      <w:proofErr w:type="spellEnd"/>
      <w:r>
        <w:t xml:space="preserve">, </w:t>
      </w:r>
      <w:r w:rsidR="00F5249A">
        <w:t>K</w:t>
      </w:r>
      <w:r w:rsidR="00D11A70" w:rsidRPr="00D11A70">
        <w:t xml:space="preserve">. Mechanical Properties and Remaining Strength of Corroded Bridge Wires. </w:t>
      </w:r>
      <w:r w:rsidR="00D11A70" w:rsidRPr="00D11A70">
        <w:rPr>
          <w:i/>
        </w:rPr>
        <w:t xml:space="preserve">SEI, Journal of IABSE. </w:t>
      </w:r>
      <w:r w:rsidR="00D11A70" w:rsidRPr="00D11A70">
        <w:t>2004; 14(3): 50-54</w:t>
      </w:r>
      <w:r w:rsidR="00D11A70" w:rsidRPr="00D11A70">
        <w:rPr>
          <w:rFonts w:cs="Arial"/>
          <w:lang w:val="en-GB"/>
        </w:rPr>
        <w:t>.</w:t>
      </w:r>
    </w:p>
    <w:p w:rsidR="00F5249A" w:rsidRPr="00F5249A" w:rsidRDefault="00012C70" w:rsidP="00F5249A">
      <w:pPr>
        <w:pStyle w:val="a6"/>
        <w:numPr>
          <w:ilvl w:val="0"/>
          <w:numId w:val="3"/>
        </w:numPr>
        <w:ind w:left="567" w:hanging="567"/>
        <w:contextualSpacing w:val="0"/>
        <w:rPr>
          <w:rFonts w:cs="Arial"/>
          <w:lang w:val="en-GB"/>
        </w:rPr>
      </w:pPr>
      <w:r>
        <w:t>Chen</w:t>
      </w:r>
      <w:r w:rsidRPr="00D11A70">
        <w:t>,</w:t>
      </w:r>
      <w:r>
        <w:t xml:space="preserve"> E. P. </w:t>
      </w:r>
      <w:r w:rsidRPr="00D11A70">
        <w:t xml:space="preserve">and </w:t>
      </w:r>
      <w:proofErr w:type="spellStart"/>
      <w:r w:rsidR="00F5249A">
        <w:t>Hashi</w:t>
      </w:r>
      <w:proofErr w:type="spellEnd"/>
      <w:r>
        <w:t xml:space="preserve">, </w:t>
      </w:r>
      <w:r w:rsidR="00F5249A">
        <w:t>K</w:t>
      </w:r>
      <w:r w:rsidRPr="00D11A70">
        <w:t>.</w:t>
      </w:r>
      <w:r w:rsidR="00D11A70" w:rsidRPr="00D11A70">
        <w:t xml:space="preserve"> Hydrogen Embrittlement and Corrosion Fatigue of Corroded Bridge Wires. </w:t>
      </w:r>
      <w:r w:rsidR="00D11A70" w:rsidRPr="00D11A70">
        <w:rPr>
          <w:i/>
        </w:rPr>
        <w:t xml:space="preserve">Journal of Constructional Steel Research, Elsevier. </w:t>
      </w:r>
      <w:r w:rsidR="00D11A70" w:rsidRPr="00D11A70">
        <w:t>2009; 65: 269-277.</w:t>
      </w:r>
      <w:r w:rsidR="00F5249A" w:rsidRPr="00F5249A">
        <w:t xml:space="preserve"> </w:t>
      </w:r>
    </w:p>
    <w:p w:rsidR="00F5249A" w:rsidRPr="00780B92" w:rsidRDefault="00F5249A" w:rsidP="00F5249A">
      <w:pPr>
        <w:pStyle w:val="a6"/>
        <w:numPr>
          <w:ilvl w:val="0"/>
          <w:numId w:val="3"/>
        </w:numPr>
        <w:ind w:left="567" w:hanging="567"/>
        <w:contextualSpacing w:val="0"/>
        <w:rPr>
          <w:rFonts w:cs="Arial"/>
          <w:lang w:val="en-GB"/>
        </w:rPr>
      </w:pPr>
      <w:r>
        <w:t>Chen</w:t>
      </w:r>
      <w:r w:rsidRPr="00780B92">
        <w:t xml:space="preserve">, </w:t>
      </w:r>
      <w:r>
        <w:t>E. P.</w:t>
      </w:r>
      <w:r w:rsidRPr="00780B92">
        <w:t xml:space="preserve"> Experimental and Analytical Study on Stress Concentration of Corroded Bridge Wires. Proc. </w:t>
      </w:r>
      <w:r w:rsidRPr="00780B92">
        <w:rPr>
          <w:i/>
        </w:rPr>
        <w:t>IABSE Symposium in Geneva</w:t>
      </w:r>
      <w:r w:rsidRPr="00780B92">
        <w:t>. 2015.</w:t>
      </w:r>
    </w:p>
    <w:p w:rsidR="00D11A70" w:rsidRPr="000A3AA6" w:rsidRDefault="00D11A70" w:rsidP="00F5249A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Pr="00F5249A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2F4339" w:rsidRDefault="002F4339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223A35" w:rsidRDefault="00223A35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Default="000A3AA6" w:rsidP="000A3AA6">
      <w:pPr>
        <w:rPr>
          <w:rFonts w:cs="Arial"/>
          <w:lang w:val="en-GB"/>
        </w:rPr>
      </w:pPr>
    </w:p>
    <w:p w:rsidR="000A3AA6" w:rsidRPr="00D11A70" w:rsidRDefault="000A3AA6" w:rsidP="000A3AA6">
      <w:pPr>
        <w:rPr>
          <w:rFonts w:cs="Arial"/>
          <w:lang w:val="en-GB"/>
        </w:rPr>
      </w:pPr>
    </w:p>
    <w:p w:rsidR="00D11A70" w:rsidRDefault="00D11A70">
      <w:pPr>
        <w:spacing w:before="0" w:after="200" w:line="276" w:lineRule="auto"/>
        <w:jc w:val="left"/>
        <w:rPr>
          <w:rFonts w:eastAsiaTheme="majorEastAsia" w:cstheme="majorBidi"/>
          <w:b/>
          <w:bCs/>
          <w:color w:val="0070C0"/>
          <w:sz w:val="28"/>
          <w:szCs w:val="28"/>
          <w:lang w:val="en-GB"/>
        </w:rPr>
      </w:pPr>
      <w:r>
        <w:rPr>
          <w:lang w:val="en-GB"/>
        </w:rPr>
        <w:br w:type="page"/>
      </w:r>
    </w:p>
    <w:p w:rsidR="00D834CD" w:rsidRDefault="00D834CD" w:rsidP="00D11A70">
      <w:pPr>
        <w:pStyle w:val="1"/>
        <w:numPr>
          <w:ilvl w:val="0"/>
          <w:numId w:val="0"/>
        </w:numPr>
        <w:ind w:left="432" w:hanging="432"/>
        <w:rPr>
          <w:lang w:val="en-GB"/>
        </w:rPr>
        <w:sectPr w:rsidR="00D834CD" w:rsidSect="002F4339">
          <w:headerReference w:type="default" r:id="rId14"/>
          <w:type w:val="continuous"/>
          <w:pgSz w:w="11907" w:h="16839" w:code="9"/>
          <w:pgMar w:top="1985" w:right="1134" w:bottom="1418" w:left="1134" w:header="709" w:footer="709" w:gutter="0"/>
          <w:cols w:num="2" w:space="567"/>
          <w:titlePg/>
          <w:docGrid w:linePitch="360"/>
        </w:sectPr>
      </w:pPr>
    </w:p>
    <w:p w:rsidR="00D11A70" w:rsidRDefault="00D11A70" w:rsidP="00780F72">
      <w:pPr>
        <w:pStyle w:val="1"/>
        <w:numPr>
          <w:ilvl w:val="0"/>
          <w:numId w:val="0"/>
        </w:numPr>
        <w:ind w:left="432" w:hanging="432"/>
        <w:jc w:val="center"/>
        <w:rPr>
          <w:lang w:val="en-GB"/>
        </w:rPr>
      </w:pPr>
      <w:r>
        <w:rPr>
          <w:lang w:val="en-GB"/>
        </w:rPr>
        <w:lastRenderedPageBreak/>
        <w:t>CV of the Presenter</w:t>
      </w:r>
    </w:p>
    <w:p w:rsidR="00D834CD" w:rsidRDefault="007F395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C89148D" wp14:editId="71E638EA">
                <wp:simplePos x="0" y="0"/>
                <wp:positionH relativeFrom="column">
                  <wp:posOffset>4632960</wp:posOffset>
                </wp:positionH>
                <wp:positionV relativeFrom="paragraph">
                  <wp:posOffset>244475</wp:posOffset>
                </wp:positionV>
                <wp:extent cx="1419225" cy="1866900"/>
                <wp:effectExtent l="0" t="0" r="28575" b="19050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3955" w:rsidRDefault="007F3955" w:rsidP="007F3955"/>
                          <w:p w:rsidR="007F3955" w:rsidRDefault="007F3955" w:rsidP="007F3955"/>
                          <w:p w:rsidR="00F839CD" w:rsidRDefault="00F839CD" w:rsidP="007F3955">
                            <w:pPr>
                              <w:jc w:val="center"/>
                              <w:rPr>
                                <w:lang w:eastAsia="ja-JP"/>
                              </w:rPr>
                            </w:pPr>
                            <w:r>
                              <w:rPr>
                                <w:lang w:eastAsia="ja-JP"/>
                              </w:rPr>
                              <w:t>Your</w:t>
                            </w:r>
                          </w:p>
                          <w:p w:rsidR="007F3955" w:rsidRDefault="007F3955" w:rsidP="007F3955">
                            <w:pPr>
                              <w:jc w:val="center"/>
                              <w:rPr>
                                <w:lang w:eastAsia="ja-JP"/>
                              </w:rPr>
                            </w:pPr>
                            <w:r>
                              <w:rPr>
                                <w:rFonts w:hint="eastAsia"/>
                                <w:lang w:eastAsia="ja-JP"/>
                              </w:rPr>
                              <w:t>P</w:t>
                            </w:r>
                            <w:r>
                              <w:rPr>
                                <w:lang w:eastAsia="ja-JP"/>
                              </w:rPr>
                              <w:t>hoto</w:t>
                            </w:r>
                          </w:p>
                          <w:p w:rsidR="007F3955" w:rsidRDefault="007F3955" w:rsidP="007F3955">
                            <w:pPr>
                              <w:rPr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9148D" id="_x0000_s1029" type="#_x0000_t202" style="position:absolute;left:0;text-align:left;margin-left:364.8pt;margin-top:19.25pt;width:111.75pt;height:147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" strokecolor="black [3213]">
                <v:stroke dashstyle="dash"/>
                <v:textbox>
                  <w:txbxContent>
                    <w:p w:rsidR="007F3955" w:rsidRDefault="007F3955" w:rsidP="007F3955"/>
                    <w:p w:rsidR="007F3955" w:rsidRDefault="007F3955" w:rsidP="007F3955"/>
                    <w:p w:rsidR="00F839CD" w:rsidRDefault="00F839CD" w:rsidP="007F3955">
                      <w:pPr>
                        <w:jc w:val="center"/>
                        <w:rPr>
                          <w:lang w:eastAsia="ja-JP"/>
                        </w:rPr>
                      </w:pPr>
                      <w:r>
                        <w:rPr>
                          <w:lang w:eastAsia="ja-JP"/>
                        </w:rPr>
                        <w:t>Your</w:t>
                      </w:r>
                    </w:p>
                    <w:p w:rsidR="007F3955" w:rsidRDefault="007F3955" w:rsidP="007F3955">
                      <w:pPr>
                        <w:jc w:val="center"/>
                        <w:rPr>
                          <w:lang w:eastAsia="ja-JP"/>
                        </w:rPr>
                      </w:pPr>
                      <w:r>
                        <w:rPr>
                          <w:rFonts w:hint="eastAsia"/>
                          <w:lang w:eastAsia="ja-JP"/>
                        </w:rPr>
                        <w:t>P</w:t>
                      </w:r>
                      <w:r>
                        <w:rPr>
                          <w:lang w:eastAsia="ja-JP"/>
                        </w:rPr>
                        <w:t>hoto</w:t>
                      </w:r>
                    </w:p>
                    <w:p w:rsidR="007F3955" w:rsidRDefault="007F3955" w:rsidP="007F3955">
                      <w:pPr>
                        <w:rPr>
                          <w:lang w:eastAsia="ja-JP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rst </w:t>
      </w:r>
      <w:r w:rsidRPr="00D834CD">
        <w:rPr>
          <w:rFonts w:asciiTheme="minorHAnsi" w:hAnsiTheme="minorHAnsi" w:cstheme="minorHAnsi" w:hint="eastAsia"/>
        </w:rPr>
        <w:t>N</w:t>
      </w:r>
      <w:r w:rsidRPr="00D834CD">
        <w:rPr>
          <w:rFonts w:asciiTheme="minorHAnsi" w:hAnsiTheme="minorHAnsi" w:cstheme="minorHAnsi"/>
        </w:rPr>
        <w:t>ame:</w:t>
      </w:r>
      <w:r>
        <w:rPr>
          <w:rFonts w:asciiTheme="minorHAnsi" w:hAnsiTheme="minorHAnsi" w:cstheme="minorHAnsi"/>
        </w:rPr>
        <w:t xml:space="preserve"> </w:t>
      </w:r>
      <w:r w:rsidR="00223A35">
        <w:rPr>
          <w:rFonts w:asciiTheme="minorHAnsi" w:hAnsiTheme="minorHAnsi" w:cstheme="minorHAnsi"/>
        </w:rPr>
        <w:t xml:space="preserve">Elvis </w:t>
      </w:r>
    </w:p>
    <w:p w:rsidR="00D834CD" w:rsidRDefault="00D834CD" w:rsidP="00223A35">
      <w:pPr>
        <w:pStyle w:val="Default"/>
        <w:tabs>
          <w:tab w:val="left" w:pos="6120"/>
        </w:tabs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M</w:t>
      </w:r>
      <w:r>
        <w:rPr>
          <w:rFonts w:asciiTheme="minorHAnsi" w:hAnsiTheme="minorHAnsi" w:cstheme="minorHAnsi"/>
        </w:rPr>
        <w:t xml:space="preserve">iddle Nama: </w:t>
      </w:r>
      <w:r w:rsidR="00223A35">
        <w:rPr>
          <w:rFonts w:asciiTheme="minorHAnsi" w:hAnsiTheme="minorHAnsi" w:cstheme="minorHAnsi"/>
        </w:rPr>
        <w:t>Presley</w:t>
      </w:r>
    </w:p>
    <w:p w:rsidR="00EA56AC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mily Name: Chen</w:t>
      </w:r>
    </w:p>
    <w:p w:rsidR="00D834CD" w:rsidRP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T</w:t>
      </w:r>
      <w:r>
        <w:rPr>
          <w:rFonts w:asciiTheme="minorHAnsi" w:hAnsiTheme="minorHAnsi" w:cstheme="minorHAnsi"/>
        </w:rPr>
        <w:t xml:space="preserve">itle: </w:t>
      </w:r>
      <w:proofErr w:type="spellStart"/>
      <w:r w:rsidR="00780F72">
        <w:rPr>
          <w:rFonts w:asciiTheme="minorHAnsi" w:hAnsiTheme="minorHAnsi" w:cstheme="minorHAnsi"/>
        </w:rPr>
        <w:t>Dr</w:t>
      </w:r>
      <w:proofErr w:type="spellEnd"/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D834CD">
        <w:rPr>
          <w:rFonts w:asciiTheme="minorHAnsi" w:hAnsiTheme="minorHAnsi" w:cstheme="minorHAnsi" w:hint="eastAsia"/>
        </w:rPr>
        <w:t>B</w:t>
      </w:r>
      <w:r w:rsidRPr="00D834CD">
        <w:rPr>
          <w:rFonts w:asciiTheme="minorHAnsi" w:hAnsiTheme="minorHAnsi" w:cstheme="minorHAnsi"/>
        </w:rPr>
        <w:t>irthday:</w:t>
      </w:r>
      <w:r>
        <w:rPr>
          <w:rFonts w:asciiTheme="minorHAnsi" w:hAnsiTheme="minorHAnsi" w:cstheme="minorHAnsi"/>
        </w:rPr>
        <w:t xml:space="preserve"> 24 October, </w:t>
      </w:r>
      <w:r w:rsidR="00780F72">
        <w:rPr>
          <w:rFonts w:asciiTheme="minorHAnsi" w:hAnsiTheme="minorHAnsi" w:cstheme="minorHAnsi"/>
        </w:rPr>
        <w:t>1983</w:t>
      </w:r>
    </w:p>
    <w:p w:rsidR="00223A35" w:rsidRPr="00D834CD" w:rsidRDefault="00223A3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A</w:t>
      </w:r>
      <w:r>
        <w:rPr>
          <w:rFonts w:asciiTheme="minorHAnsi" w:hAnsiTheme="minorHAnsi" w:cstheme="minorHAnsi"/>
        </w:rPr>
        <w:t>ge: 35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D834CD">
        <w:rPr>
          <w:rFonts w:asciiTheme="minorHAnsi" w:hAnsiTheme="minorHAnsi" w:cstheme="minorHAnsi" w:hint="eastAsia"/>
        </w:rPr>
        <w:t>B</w:t>
      </w:r>
      <w:r w:rsidRPr="00D834CD">
        <w:rPr>
          <w:rFonts w:asciiTheme="minorHAnsi" w:hAnsiTheme="minorHAnsi" w:cstheme="minorHAnsi"/>
        </w:rPr>
        <w:t>irth place:</w:t>
      </w:r>
      <w:r>
        <w:rPr>
          <w:rFonts w:asciiTheme="minorHAnsi" w:hAnsiTheme="minorHAnsi" w:cstheme="minorHAnsi"/>
        </w:rPr>
        <w:t xml:space="preserve"> Shanghai, China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C</w:t>
      </w:r>
      <w:r>
        <w:rPr>
          <w:rFonts w:asciiTheme="minorHAnsi" w:hAnsiTheme="minorHAnsi" w:cstheme="minorHAnsi"/>
        </w:rPr>
        <w:t>urrent affiliation: Manager, Shanghai Steel Corporation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:</w:t>
      </w:r>
    </w:p>
    <w:p w:rsid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</w:t>
      </w:r>
      <w:r w:rsidR="00780F72">
        <w:rPr>
          <w:rFonts w:asciiTheme="minorHAnsi" w:hAnsiTheme="minorHAnsi" w:cstheme="minorHAnsi"/>
        </w:rPr>
        <w:t>03</w:t>
      </w:r>
      <w:r>
        <w:rPr>
          <w:rFonts w:asciiTheme="minorHAnsi" w:hAnsiTheme="minorHAnsi" w:cstheme="minorHAnsi"/>
        </w:rPr>
        <w:t xml:space="preserve"> BEng, </w:t>
      </w:r>
      <w:proofErr w:type="spellStart"/>
      <w:r>
        <w:rPr>
          <w:rFonts w:asciiTheme="minorHAnsi" w:hAnsiTheme="minorHAnsi" w:cstheme="minorHAnsi"/>
        </w:rPr>
        <w:t>Tongji</w:t>
      </w:r>
      <w:proofErr w:type="spellEnd"/>
      <w:r>
        <w:rPr>
          <w:rFonts w:asciiTheme="minorHAnsi" w:hAnsiTheme="minorHAnsi" w:cstheme="minorHAnsi"/>
        </w:rPr>
        <w:t xml:space="preserve"> University, China</w:t>
      </w:r>
    </w:p>
    <w:p w:rsidR="00D834CD" w:rsidRPr="00D834CD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0</w:t>
      </w:r>
      <w:r w:rsidR="00780F72">
        <w:rPr>
          <w:rFonts w:asciiTheme="minorHAnsi" w:hAnsiTheme="minorHAnsi" w:cstheme="minorHAnsi"/>
        </w:rPr>
        <w:t>05</w:t>
      </w:r>
      <w:r>
        <w:rPr>
          <w:rFonts w:asciiTheme="minorHAnsi" w:hAnsiTheme="minorHAnsi" w:cstheme="minorHAnsi"/>
        </w:rPr>
        <w:t xml:space="preserve"> MEng, Lehigh University, USA  </w:t>
      </w:r>
    </w:p>
    <w:p w:rsidR="00D834CD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EA56AC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J</w:t>
      </w:r>
      <w:r w:rsidRPr="00AB3F75">
        <w:rPr>
          <w:rFonts w:asciiTheme="minorHAnsi" w:hAnsiTheme="minorHAnsi" w:cstheme="minorHAnsi"/>
        </w:rPr>
        <w:t>ob experience:</w:t>
      </w:r>
    </w:p>
    <w:p w:rsidR="00D834CD" w:rsidRPr="00AB3F75" w:rsidRDefault="00780F72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2</w:t>
      </w:r>
      <w:r w:rsidRPr="00AB3F75">
        <w:rPr>
          <w:rFonts w:asciiTheme="minorHAnsi" w:hAnsiTheme="minorHAnsi" w:cstheme="minorHAnsi"/>
        </w:rPr>
        <w:t>005 - 2010 Design of the Shanghai Tower, China Consultants Ltd.</w:t>
      </w:r>
    </w:p>
    <w:p w:rsidR="00780F72" w:rsidRPr="00AB3F75" w:rsidRDefault="00780F72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 w:rsidRPr="00AB3F75">
        <w:rPr>
          <w:rFonts w:asciiTheme="minorHAnsi" w:hAnsiTheme="minorHAnsi" w:cstheme="minorHAnsi" w:hint="eastAsia"/>
        </w:rPr>
        <w:t>2</w:t>
      </w:r>
      <w:r w:rsidRPr="00AB3F75">
        <w:rPr>
          <w:rFonts w:asciiTheme="minorHAnsi" w:hAnsiTheme="minorHAnsi" w:cstheme="minorHAnsi"/>
        </w:rPr>
        <w:t>010 -           Construction of the Shanghai Suspension Bridge, Shanghai Steel Corporation</w:t>
      </w:r>
    </w:p>
    <w:p w:rsidR="00D834CD" w:rsidRPr="00AB3F75" w:rsidRDefault="00D834CD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D834CD" w:rsidRPr="00AB3F75" w:rsidRDefault="00741896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R</w:t>
      </w:r>
      <w:r>
        <w:rPr>
          <w:rFonts w:asciiTheme="minorHAnsi" w:hAnsiTheme="minorHAnsi" w:cstheme="minorHAnsi"/>
        </w:rPr>
        <w:t>emarks</w:t>
      </w:r>
      <w:r w:rsidR="00F71945">
        <w:rPr>
          <w:rFonts w:asciiTheme="minorHAnsi" w:hAnsiTheme="minorHAnsi" w:cstheme="minorHAnsi"/>
        </w:rPr>
        <w:t xml:space="preserve"> (Awards, Qualifications, etc.):</w:t>
      </w:r>
    </w:p>
    <w:p w:rsidR="00EA56AC" w:rsidRPr="00AB3F75" w:rsidRDefault="00F7194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08 Gold medal, 200m Breast Stroke, The Beijing Olympics</w:t>
      </w:r>
    </w:p>
    <w:p w:rsidR="00EA56AC" w:rsidRPr="00AB3F75" w:rsidRDefault="00F71945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 w:hint="eastAsia"/>
        </w:rPr>
        <w:t>2</w:t>
      </w:r>
      <w:r>
        <w:rPr>
          <w:rFonts w:asciiTheme="minorHAnsi" w:hAnsiTheme="minorHAnsi" w:cstheme="minorHAnsi"/>
        </w:rPr>
        <w:t>010 Outstanding paper award, IABSE</w:t>
      </w:r>
    </w:p>
    <w:p w:rsidR="00EA56AC" w:rsidRPr="00AB3F75" w:rsidRDefault="00EA56AC" w:rsidP="00CD193C">
      <w:pPr>
        <w:pStyle w:val="Default"/>
        <w:spacing w:before="120" w:after="120"/>
        <w:jc w:val="both"/>
        <w:rPr>
          <w:rFonts w:asciiTheme="minorHAnsi" w:hAnsiTheme="minorHAnsi" w:cstheme="minorHAnsi"/>
        </w:rPr>
      </w:pPr>
    </w:p>
    <w:p w:rsidR="00EA56AC" w:rsidRDefault="00EA56AC" w:rsidP="00CD193C">
      <w:pPr>
        <w:pStyle w:val="Default"/>
        <w:spacing w:before="120" w:after="120"/>
        <w:jc w:val="both"/>
        <w:rPr>
          <w:rFonts w:asciiTheme="minorHAnsi" w:hAnsiTheme="minorHAnsi" w:cstheme="minorHAnsi"/>
          <w:sz w:val="22"/>
          <w:szCs w:val="22"/>
        </w:rPr>
      </w:pPr>
    </w:p>
    <w:sectPr w:rsidR="00EA56AC" w:rsidSect="000A3AA6">
      <w:type w:val="continuous"/>
      <w:pgSz w:w="11907" w:h="16839" w:code="9"/>
      <w:pgMar w:top="1418" w:right="1134" w:bottom="1418" w:left="1134" w:header="709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334" w:rsidRDefault="00B30334" w:rsidP="00042A3A">
      <w:pPr>
        <w:spacing w:before="0" w:after="0"/>
      </w:pPr>
      <w:r>
        <w:separator/>
      </w:r>
    </w:p>
  </w:endnote>
  <w:endnote w:type="continuationSeparator" w:id="0">
    <w:p w:rsidR="00B30334" w:rsidRDefault="00B30334" w:rsidP="00042A3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6355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1545" w:rsidRDefault="00761545" w:rsidP="00496566">
        <w:pPr>
          <w:pStyle w:val="ac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459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7072810"/>
      <w:docPartObj>
        <w:docPartGallery w:val="Page Numbers (Bottom of Page)"/>
        <w:docPartUnique/>
      </w:docPartObj>
    </w:sdtPr>
    <w:sdtEndPr/>
    <w:sdtContent>
      <w:p w:rsidR="002F4339" w:rsidRDefault="002F4339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E4594" w:rsidRPr="008E4594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:rsidR="00761545" w:rsidRDefault="00761545" w:rsidP="003F33BF">
    <w:pPr>
      <w:pStyle w:val="ac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334" w:rsidRDefault="00B30334" w:rsidP="00042A3A">
      <w:pPr>
        <w:spacing w:before="0" w:after="0"/>
      </w:pPr>
      <w:r>
        <w:separator/>
      </w:r>
    </w:p>
  </w:footnote>
  <w:footnote w:type="continuationSeparator" w:id="0">
    <w:p w:rsidR="00B30334" w:rsidRDefault="00B30334" w:rsidP="00042A3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4339" w:rsidRDefault="002F4339">
    <w:pPr>
      <w:pStyle w:val="aa"/>
    </w:pPr>
    <w:r>
      <w:rPr>
        <w:lang w:eastAsia="ja-JP"/>
      </w:rPr>
      <w:t>Title of the paper, technical report and footbridge design concept</w:t>
    </w:r>
    <w:r>
      <w:rPr>
        <w:rFonts w:hint="eastAsia"/>
        <w:lang w:eastAsia="ja-JP"/>
      </w:rPr>
      <w:t>:</w:t>
    </w:r>
    <w:r>
      <w:rPr>
        <w:lang w:eastAsia="ja-JP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545" w:rsidRPr="001A4FD1" w:rsidRDefault="00761545" w:rsidP="001A4FD1">
    <w:pPr>
      <w:pStyle w:val="aa"/>
      <w:contextualSpacing/>
      <w:jc w:val="left"/>
      <w:rPr>
        <w:rFonts w:cs="Arial"/>
        <w:color w:val="F79646" w:themeColor="accent6"/>
        <w:lang w:val="en-GB"/>
      </w:rPr>
    </w:pPr>
    <w:r>
      <w:rPr>
        <w:rFonts w:cs="Arial"/>
        <w:color w:val="F79646" w:themeColor="accent6"/>
        <w:lang w:val="en-GB"/>
      </w:rPr>
      <w:t>4</w:t>
    </w:r>
    <w:r w:rsidRPr="001A4FD1">
      <w:rPr>
        <w:rFonts w:cs="Arial"/>
        <w:color w:val="F79646" w:themeColor="accent6"/>
        <w:lang w:val="en-GB"/>
      </w:rPr>
      <w:t>0th IABSE Symposium, 19-21 September 2018</w:t>
    </w:r>
    <w:r>
      <w:rPr>
        <w:rFonts w:cs="Arial"/>
        <w:color w:val="F79646" w:themeColor="accent6"/>
        <w:lang w:val="en-GB"/>
      </w:rPr>
      <w:t>, Nantes, France.</w:t>
    </w:r>
  </w:p>
  <w:p w:rsidR="00761545" w:rsidRPr="00D85A8B" w:rsidRDefault="00761545" w:rsidP="00511CD2">
    <w:pPr>
      <w:pStyle w:val="aa"/>
      <w:contextualSpacing/>
      <w:jc w:val="left"/>
      <w:rPr>
        <w:rFonts w:cs="Arial"/>
        <w:color w:val="F79646" w:themeColor="accent6"/>
        <w:lang w:val="en-GB"/>
      </w:rPr>
    </w:pPr>
    <w:r w:rsidRPr="001A4FD1">
      <w:rPr>
        <w:rFonts w:cs="Arial"/>
        <w:color w:val="F79646" w:themeColor="accent6"/>
        <w:lang w:val="en-GB"/>
      </w:rPr>
      <w:t>Tomorrow’s Megastructures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1545" w:rsidRPr="00A81085" w:rsidRDefault="00761545" w:rsidP="009E0A73">
    <w:pPr>
      <w:pStyle w:val="aa"/>
      <w:ind w:left="1134"/>
      <w:contextualSpacing/>
      <w:jc w:val="left"/>
    </w:pPr>
    <w:bookmarkStart w:id="0" w:name="_Hlk514530490"/>
    <w:bookmarkStart w:id="1" w:name="_Hlk514530491"/>
    <w:r>
      <w:rPr>
        <w:rFonts w:cs="Arial"/>
        <w:noProof/>
        <w:color w:val="F79646" w:themeColor="accent6"/>
        <w:lang w:val="en-US" w:eastAsia="ja-JP"/>
      </w:rPr>
      <w:drawing>
        <wp:anchor distT="0" distB="0" distL="114300" distR="114300" simplePos="0" relativeHeight="251659264" behindDoc="0" locked="0" layoutInCell="1" allowOverlap="1" wp14:anchorId="07147EC5" wp14:editId="38500437">
          <wp:simplePos x="0" y="0"/>
          <wp:positionH relativeFrom="column">
            <wp:posOffset>13335</wp:posOffset>
          </wp:positionH>
          <wp:positionV relativeFrom="paragraph">
            <wp:posOffset>83820</wp:posOffset>
          </wp:positionV>
          <wp:extent cx="489585" cy="286385"/>
          <wp:effectExtent l="0" t="0" r="5715" b="0"/>
          <wp:wrapSquare wrapText="bothSides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IABSE_colou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56AC">
      <w:rPr>
        <w:rFonts w:cs="Arial"/>
        <w:color w:val="F79646" w:themeColor="accent6"/>
        <w:lang w:val="en-GB"/>
      </w:rPr>
      <w:t>1st</w:t>
    </w:r>
    <w:r w:rsidRPr="009E0A73">
      <w:rPr>
        <w:rFonts w:cs="Arial"/>
        <w:color w:val="F79646" w:themeColor="accent6"/>
        <w:lang w:val="en-GB"/>
      </w:rPr>
      <w:t xml:space="preserve"> IABSE </w:t>
    </w:r>
    <w:r w:rsidR="00EA56AC">
      <w:rPr>
        <w:rFonts w:cs="Arial"/>
        <w:color w:val="F79646" w:themeColor="accent6"/>
        <w:lang w:val="en-GB"/>
      </w:rPr>
      <w:t>Young Engineers Colloquium</w:t>
    </w:r>
    <w:r w:rsidR="008060C2">
      <w:rPr>
        <w:rFonts w:cs="Arial"/>
        <w:color w:val="F79646" w:themeColor="accent6"/>
        <w:lang w:val="en-GB"/>
      </w:rPr>
      <w:t xml:space="preserve"> in East Asia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24</w:t>
    </w:r>
    <w:r w:rsidR="008060C2">
      <w:rPr>
        <w:rFonts w:cs="Arial"/>
        <w:color w:val="F79646" w:themeColor="accent6"/>
        <w:lang w:val="en-GB"/>
      </w:rPr>
      <w:t>th</w:t>
    </w:r>
    <w:r w:rsidRPr="001A4FD1">
      <w:rPr>
        <w:rFonts w:cs="Arial"/>
        <w:color w:val="F79646" w:themeColor="accent6"/>
        <w:lang w:val="en-GB"/>
      </w:rPr>
      <w:t xml:space="preserve"> </w:t>
    </w:r>
    <w:r w:rsidR="00EA56AC">
      <w:rPr>
        <w:rFonts w:cs="Arial"/>
        <w:color w:val="F79646" w:themeColor="accent6"/>
        <w:lang w:val="en-GB"/>
      </w:rPr>
      <w:t>October</w:t>
    </w:r>
    <w:r w:rsidRPr="001A4FD1">
      <w:rPr>
        <w:rFonts w:cs="Arial"/>
        <w:color w:val="F79646" w:themeColor="accent6"/>
        <w:lang w:val="en-GB"/>
      </w:rPr>
      <w:t xml:space="preserve"> 2018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Shanghai</w:t>
    </w:r>
    <w:r>
      <w:rPr>
        <w:rFonts w:cs="Arial"/>
        <w:color w:val="F79646" w:themeColor="accent6"/>
        <w:lang w:val="en-GB"/>
      </w:rPr>
      <w:t xml:space="preserve">, </w:t>
    </w:r>
    <w:r w:rsidR="00EA56AC">
      <w:rPr>
        <w:rFonts w:cs="Arial"/>
        <w:color w:val="F79646" w:themeColor="accent6"/>
        <w:lang w:val="en-GB"/>
      </w:rPr>
      <w:t>China</w:t>
    </w:r>
    <w:bookmarkEnd w:id="0"/>
    <w:bookmarkEnd w:id="1"/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4339" w:rsidRPr="00A81085" w:rsidRDefault="002F4339" w:rsidP="002F4339">
    <w:pPr>
      <w:pStyle w:val="aa"/>
      <w:ind w:left="1134"/>
      <w:contextualSpacing/>
      <w:jc w:val="left"/>
    </w:pPr>
    <w:r>
      <w:rPr>
        <w:rFonts w:cs="Arial"/>
        <w:noProof/>
        <w:color w:val="F79646" w:themeColor="accent6"/>
        <w:lang w:val="en-US" w:eastAsia="ja-JP"/>
      </w:rPr>
      <w:drawing>
        <wp:anchor distT="0" distB="0" distL="114300" distR="114300" simplePos="0" relativeHeight="251661312" behindDoc="0" locked="0" layoutInCell="1" allowOverlap="1" wp14:anchorId="7F6B6EE7" wp14:editId="578A8F2D">
          <wp:simplePos x="0" y="0"/>
          <wp:positionH relativeFrom="column">
            <wp:posOffset>13335</wp:posOffset>
          </wp:positionH>
          <wp:positionV relativeFrom="paragraph">
            <wp:posOffset>83820</wp:posOffset>
          </wp:positionV>
          <wp:extent cx="489585" cy="286385"/>
          <wp:effectExtent l="0" t="0" r="5715" b="0"/>
          <wp:wrapSquare wrapText="bothSides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IABSE_colou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286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color w:val="F79646" w:themeColor="accent6"/>
        <w:lang w:val="en-GB"/>
      </w:rPr>
      <w:t>1st</w:t>
    </w:r>
    <w:r w:rsidRPr="009E0A73">
      <w:rPr>
        <w:rFonts w:cs="Arial"/>
        <w:color w:val="F79646" w:themeColor="accent6"/>
        <w:lang w:val="en-GB"/>
      </w:rPr>
      <w:t xml:space="preserve"> IABSE </w:t>
    </w:r>
    <w:r>
      <w:rPr>
        <w:rFonts w:cs="Arial"/>
        <w:color w:val="F79646" w:themeColor="accent6"/>
        <w:lang w:val="en-GB"/>
      </w:rPr>
      <w:t>Young Engineers Colloquium in East Asia, 24th</w:t>
    </w:r>
    <w:r w:rsidRPr="001A4FD1">
      <w:rPr>
        <w:rFonts w:cs="Arial"/>
        <w:color w:val="F79646" w:themeColor="accent6"/>
        <w:lang w:val="en-GB"/>
      </w:rPr>
      <w:t xml:space="preserve"> </w:t>
    </w:r>
    <w:r>
      <w:rPr>
        <w:rFonts w:cs="Arial"/>
        <w:color w:val="F79646" w:themeColor="accent6"/>
        <w:lang w:val="en-GB"/>
      </w:rPr>
      <w:t>October</w:t>
    </w:r>
    <w:r w:rsidRPr="001A4FD1">
      <w:rPr>
        <w:rFonts w:cs="Arial"/>
        <w:color w:val="F79646" w:themeColor="accent6"/>
        <w:lang w:val="en-GB"/>
      </w:rPr>
      <w:t xml:space="preserve"> 2018</w:t>
    </w:r>
    <w:r>
      <w:rPr>
        <w:rFonts w:cs="Arial"/>
        <w:color w:val="F79646" w:themeColor="accent6"/>
        <w:lang w:val="en-GB"/>
      </w:rPr>
      <w:t>, Shanghai, 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AB7960"/>
    <w:multiLevelType w:val="multilevel"/>
    <w:tmpl w:val="100C0025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A6E7031"/>
    <w:multiLevelType w:val="hybridMultilevel"/>
    <w:tmpl w:val="77F44772"/>
    <w:lvl w:ilvl="0" w:tplc="FD4E609C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F96547"/>
    <w:multiLevelType w:val="hybridMultilevel"/>
    <w:tmpl w:val="1FCE6E56"/>
    <w:lvl w:ilvl="0" w:tplc="BC464A2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1126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K3MDKzNDM1MDBQ0lEKTi0uzszPAykwqgUA8pjrPiwAAAA="/>
  </w:docVars>
  <w:rsids>
    <w:rsidRoot w:val="00FF3D65"/>
    <w:rsid w:val="000124BA"/>
    <w:rsid w:val="00012C70"/>
    <w:rsid w:val="00015CA0"/>
    <w:rsid w:val="00020F7E"/>
    <w:rsid w:val="00030B7C"/>
    <w:rsid w:val="00033E29"/>
    <w:rsid w:val="00042A3A"/>
    <w:rsid w:val="0004339C"/>
    <w:rsid w:val="00057496"/>
    <w:rsid w:val="00057B8D"/>
    <w:rsid w:val="00077D9A"/>
    <w:rsid w:val="00084D2F"/>
    <w:rsid w:val="000879B8"/>
    <w:rsid w:val="000905F3"/>
    <w:rsid w:val="000A3AA6"/>
    <w:rsid w:val="000C032F"/>
    <w:rsid w:val="000C7EF4"/>
    <w:rsid w:val="001036B1"/>
    <w:rsid w:val="00115596"/>
    <w:rsid w:val="00116ED6"/>
    <w:rsid w:val="00121B05"/>
    <w:rsid w:val="00171186"/>
    <w:rsid w:val="001731B0"/>
    <w:rsid w:val="00183AE3"/>
    <w:rsid w:val="001907B1"/>
    <w:rsid w:val="001962A7"/>
    <w:rsid w:val="001A4FD1"/>
    <w:rsid w:val="001B23A6"/>
    <w:rsid w:val="001B3ACE"/>
    <w:rsid w:val="001B49C5"/>
    <w:rsid w:val="001B4A19"/>
    <w:rsid w:val="001C1410"/>
    <w:rsid w:val="001C7C66"/>
    <w:rsid w:val="001D3647"/>
    <w:rsid w:val="001F31B7"/>
    <w:rsid w:val="001F4CB1"/>
    <w:rsid w:val="001F6FA7"/>
    <w:rsid w:val="002007BC"/>
    <w:rsid w:val="0020605A"/>
    <w:rsid w:val="0021217A"/>
    <w:rsid w:val="002144BD"/>
    <w:rsid w:val="00223A35"/>
    <w:rsid w:val="00262C8A"/>
    <w:rsid w:val="00270A6B"/>
    <w:rsid w:val="0027276B"/>
    <w:rsid w:val="00273800"/>
    <w:rsid w:val="002801AC"/>
    <w:rsid w:val="00283A6A"/>
    <w:rsid w:val="002B7B35"/>
    <w:rsid w:val="002C134D"/>
    <w:rsid w:val="002C3ACE"/>
    <w:rsid w:val="002D61E5"/>
    <w:rsid w:val="002F2BFE"/>
    <w:rsid w:val="002F4339"/>
    <w:rsid w:val="00306B69"/>
    <w:rsid w:val="00310DAB"/>
    <w:rsid w:val="00312091"/>
    <w:rsid w:val="003313EA"/>
    <w:rsid w:val="00360F04"/>
    <w:rsid w:val="00364493"/>
    <w:rsid w:val="00383CF2"/>
    <w:rsid w:val="003A6DDA"/>
    <w:rsid w:val="003B0E63"/>
    <w:rsid w:val="003B0F12"/>
    <w:rsid w:val="003D02D7"/>
    <w:rsid w:val="003D786C"/>
    <w:rsid w:val="003E164E"/>
    <w:rsid w:val="003E2E96"/>
    <w:rsid w:val="003E4E81"/>
    <w:rsid w:val="003F33BF"/>
    <w:rsid w:val="003F4A08"/>
    <w:rsid w:val="004018FC"/>
    <w:rsid w:val="004055F6"/>
    <w:rsid w:val="00412328"/>
    <w:rsid w:val="00412F9A"/>
    <w:rsid w:val="004148A4"/>
    <w:rsid w:val="00426B14"/>
    <w:rsid w:val="0043242D"/>
    <w:rsid w:val="00432E0C"/>
    <w:rsid w:val="0043313F"/>
    <w:rsid w:val="00453CB0"/>
    <w:rsid w:val="00464A76"/>
    <w:rsid w:val="004747A7"/>
    <w:rsid w:val="0048507C"/>
    <w:rsid w:val="00496566"/>
    <w:rsid w:val="004A046B"/>
    <w:rsid w:val="004F237C"/>
    <w:rsid w:val="00500599"/>
    <w:rsid w:val="00505CE7"/>
    <w:rsid w:val="0050725C"/>
    <w:rsid w:val="00511CD2"/>
    <w:rsid w:val="00532BB0"/>
    <w:rsid w:val="005367A5"/>
    <w:rsid w:val="005505AB"/>
    <w:rsid w:val="00560523"/>
    <w:rsid w:val="0056644E"/>
    <w:rsid w:val="005729B6"/>
    <w:rsid w:val="005A0C11"/>
    <w:rsid w:val="005B07D2"/>
    <w:rsid w:val="005D46F2"/>
    <w:rsid w:val="005D7E10"/>
    <w:rsid w:val="005E2F26"/>
    <w:rsid w:val="005E5FEC"/>
    <w:rsid w:val="005F1C29"/>
    <w:rsid w:val="00614946"/>
    <w:rsid w:val="00624BE0"/>
    <w:rsid w:val="00627BEF"/>
    <w:rsid w:val="00632D9C"/>
    <w:rsid w:val="00633F2C"/>
    <w:rsid w:val="00650907"/>
    <w:rsid w:val="006564EB"/>
    <w:rsid w:val="00662BD5"/>
    <w:rsid w:val="00672B66"/>
    <w:rsid w:val="00685465"/>
    <w:rsid w:val="006A2C53"/>
    <w:rsid w:val="006C09CF"/>
    <w:rsid w:val="006D0852"/>
    <w:rsid w:val="006D1539"/>
    <w:rsid w:val="006D5D3B"/>
    <w:rsid w:val="006D743E"/>
    <w:rsid w:val="006F1CD2"/>
    <w:rsid w:val="006F7482"/>
    <w:rsid w:val="007036E4"/>
    <w:rsid w:val="00717E00"/>
    <w:rsid w:val="00724315"/>
    <w:rsid w:val="0073180B"/>
    <w:rsid w:val="00732854"/>
    <w:rsid w:val="00741896"/>
    <w:rsid w:val="00754584"/>
    <w:rsid w:val="00761545"/>
    <w:rsid w:val="00780B92"/>
    <w:rsid w:val="00780F72"/>
    <w:rsid w:val="007854D7"/>
    <w:rsid w:val="0079026F"/>
    <w:rsid w:val="007A3A96"/>
    <w:rsid w:val="007A5710"/>
    <w:rsid w:val="007B767B"/>
    <w:rsid w:val="007D2553"/>
    <w:rsid w:val="007D4A61"/>
    <w:rsid w:val="007E6AA0"/>
    <w:rsid w:val="007F3915"/>
    <w:rsid w:val="007F3955"/>
    <w:rsid w:val="007F6859"/>
    <w:rsid w:val="008060C2"/>
    <w:rsid w:val="00813731"/>
    <w:rsid w:val="008140A7"/>
    <w:rsid w:val="008279E1"/>
    <w:rsid w:val="00845AC5"/>
    <w:rsid w:val="008573E4"/>
    <w:rsid w:val="0086422F"/>
    <w:rsid w:val="00865691"/>
    <w:rsid w:val="0088495E"/>
    <w:rsid w:val="00893A62"/>
    <w:rsid w:val="008A1953"/>
    <w:rsid w:val="008A4A39"/>
    <w:rsid w:val="008B020D"/>
    <w:rsid w:val="008C13C5"/>
    <w:rsid w:val="008C5CC1"/>
    <w:rsid w:val="008D25A3"/>
    <w:rsid w:val="008E2FF1"/>
    <w:rsid w:val="008E4594"/>
    <w:rsid w:val="008F0F8D"/>
    <w:rsid w:val="008F7296"/>
    <w:rsid w:val="00900144"/>
    <w:rsid w:val="00905645"/>
    <w:rsid w:val="00950803"/>
    <w:rsid w:val="009522DD"/>
    <w:rsid w:val="00955619"/>
    <w:rsid w:val="00964933"/>
    <w:rsid w:val="00966980"/>
    <w:rsid w:val="00967B10"/>
    <w:rsid w:val="00972ED0"/>
    <w:rsid w:val="00992877"/>
    <w:rsid w:val="009B4542"/>
    <w:rsid w:val="009B6939"/>
    <w:rsid w:val="009C61FC"/>
    <w:rsid w:val="009C6432"/>
    <w:rsid w:val="009D5D96"/>
    <w:rsid w:val="009E0A73"/>
    <w:rsid w:val="009E529D"/>
    <w:rsid w:val="00A03061"/>
    <w:rsid w:val="00A10A09"/>
    <w:rsid w:val="00A2572B"/>
    <w:rsid w:val="00A2577C"/>
    <w:rsid w:val="00A442A4"/>
    <w:rsid w:val="00A52961"/>
    <w:rsid w:val="00A6762A"/>
    <w:rsid w:val="00A717AE"/>
    <w:rsid w:val="00A77DD6"/>
    <w:rsid w:val="00A81085"/>
    <w:rsid w:val="00A84858"/>
    <w:rsid w:val="00AB3F75"/>
    <w:rsid w:val="00AB5027"/>
    <w:rsid w:val="00AC13B0"/>
    <w:rsid w:val="00AF4FBB"/>
    <w:rsid w:val="00B05761"/>
    <w:rsid w:val="00B26428"/>
    <w:rsid w:val="00B30334"/>
    <w:rsid w:val="00B41E09"/>
    <w:rsid w:val="00B42593"/>
    <w:rsid w:val="00B52157"/>
    <w:rsid w:val="00B62E8A"/>
    <w:rsid w:val="00B757B2"/>
    <w:rsid w:val="00B83CA7"/>
    <w:rsid w:val="00B90B6D"/>
    <w:rsid w:val="00B96330"/>
    <w:rsid w:val="00B96398"/>
    <w:rsid w:val="00BA60E2"/>
    <w:rsid w:val="00BC1A20"/>
    <w:rsid w:val="00BD70F2"/>
    <w:rsid w:val="00BE4C22"/>
    <w:rsid w:val="00C009F9"/>
    <w:rsid w:val="00C04D19"/>
    <w:rsid w:val="00C07837"/>
    <w:rsid w:val="00C148AD"/>
    <w:rsid w:val="00C21308"/>
    <w:rsid w:val="00C22D6D"/>
    <w:rsid w:val="00C24E31"/>
    <w:rsid w:val="00C305E2"/>
    <w:rsid w:val="00C35F8F"/>
    <w:rsid w:val="00C50CEF"/>
    <w:rsid w:val="00C547CC"/>
    <w:rsid w:val="00C7133C"/>
    <w:rsid w:val="00C76BA6"/>
    <w:rsid w:val="00C821AB"/>
    <w:rsid w:val="00C87A0C"/>
    <w:rsid w:val="00C9342B"/>
    <w:rsid w:val="00CA59F4"/>
    <w:rsid w:val="00CA5F77"/>
    <w:rsid w:val="00CB1A2E"/>
    <w:rsid w:val="00CB1F47"/>
    <w:rsid w:val="00CC3F9A"/>
    <w:rsid w:val="00CC7400"/>
    <w:rsid w:val="00CD193C"/>
    <w:rsid w:val="00CF2E9D"/>
    <w:rsid w:val="00D05A93"/>
    <w:rsid w:val="00D11A70"/>
    <w:rsid w:val="00D25339"/>
    <w:rsid w:val="00D260EF"/>
    <w:rsid w:val="00D45E84"/>
    <w:rsid w:val="00D63F42"/>
    <w:rsid w:val="00D65614"/>
    <w:rsid w:val="00D65898"/>
    <w:rsid w:val="00D8240B"/>
    <w:rsid w:val="00D834CD"/>
    <w:rsid w:val="00D837F3"/>
    <w:rsid w:val="00D85A8B"/>
    <w:rsid w:val="00D9326A"/>
    <w:rsid w:val="00DB0E86"/>
    <w:rsid w:val="00DD166A"/>
    <w:rsid w:val="00E02ECD"/>
    <w:rsid w:val="00E403DA"/>
    <w:rsid w:val="00E475BF"/>
    <w:rsid w:val="00E545E7"/>
    <w:rsid w:val="00E62EC4"/>
    <w:rsid w:val="00E91786"/>
    <w:rsid w:val="00E9658B"/>
    <w:rsid w:val="00EA56AC"/>
    <w:rsid w:val="00EB142E"/>
    <w:rsid w:val="00EB5AEC"/>
    <w:rsid w:val="00EC0F55"/>
    <w:rsid w:val="00EE3961"/>
    <w:rsid w:val="00EF4BCA"/>
    <w:rsid w:val="00EF6617"/>
    <w:rsid w:val="00EF7C5A"/>
    <w:rsid w:val="00F034E5"/>
    <w:rsid w:val="00F26DC7"/>
    <w:rsid w:val="00F3161E"/>
    <w:rsid w:val="00F364AC"/>
    <w:rsid w:val="00F37893"/>
    <w:rsid w:val="00F40072"/>
    <w:rsid w:val="00F44699"/>
    <w:rsid w:val="00F5249A"/>
    <w:rsid w:val="00F60E85"/>
    <w:rsid w:val="00F71945"/>
    <w:rsid w:val="00F839CD"/>
    <w:rsid w:val="00F87BD2"/>
    <w:rsid w:val="00FB4B03"/>
    <w:rsid w:val="00FC1DB2"/>
    <w:rsid w:val="00FC417D"/>
    <w:rsid w:val="00FC44DB"/>
    <w:rsid w:val="00FC6A9C"/>
    <w:rsid w:val="00FE56FA"/>
    <w:rsid w:val="00FF1F8A"/>
    <w:rsid w:val="00FF3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>
      <v:textbox inset="5.85pt,.7pt,5.85pt,.7pt"/>
    </o:shapedefaults>
    <o:shapelayout v:ext="edit">
      <o:idmap v:ext="edit" data="1"/>
    </o:shapelayout>
  </w:shapeDefaults>
  <w:decimalSymbol w:val="."/>
  <w:listSeparator w:val=","/>
  <w14:docId w14:val="10F780F5"/>
  <w15:docId w15:val="{D20FA1AD-E4E6-4921-AE5F-E3AFE22A6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7837"/>
    <w:pPr>
      <w:spacing w:before="120" w:after="120" w:line="240" w:lineRule="auto"/>
      <w:jc w:val="both"/>
    </w:pPr>
    <w:rPr>
      <w:rFonts w:ascii="Calibri" w:hAnsi="Calibri"/>
      <w:lang w:val="en-CA"/>
    </w:rPr>
  </w:style>
  <w:style w:type="paragraph" w:styleId="1">
    <w:name w:val="heading 1"/>
    <w:basedOn w:val="a"/>
    <w:next w:val="a"/>
    <w:link w:val="10"/>
    <w:uiPriority w:val="9"/>
    <w:qFormat/>
    <w:rsid w:val="009E0A73"/>
    <w:pPr>
      <w:keepNext/>
      <w:keepLines/>
      <w:numPr>
        <w:numId w:val="2"/>
      </w:numPr>
      <w:spacing w:before="240"/>
      <w:jc w:val="left"/>
      <w:outlineLvl w:val="0"/>
    </w:pPr>
    <w:rPr>
      <w:rFonts w:eastAsiaTheme="majorEastAsia" w:cstheme="majorBidi"/>
      <w:b/>
      <w:bCs/>
      <w:color w:val="0070C0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A4FD1"/>
    <w:pPr>
      <w:keepNext/>
      <w:keepLines/>
      <w:numPr>
        <w:ilvl w:val="1"/>
        <w:numId w:val="2"/>
      </w:numPr>
      <w:spacing w:before="240"/>
      <w:jc w:val="left"/>
      <w:outlineLvl w:val="1"/>
    </w:pPr>
    <w:rPr>
      <w:rFonts w:eastAsiaTheme="majorEastAsia" w:cstheme="majorBidi"/>
      <w:b/>
      <w:bCs/>
      <w:color w:val="548DD4" w:themeColor="text2" w:themeTint="99"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A4FD1"/>
    <w:pPr>
      <w:keepNext/>
      <w:keepLines/>
      <w:numPr>
        <w:ilvl w:val="2"/>
        <w:numId w:val="2"/>
      </w:numPr>
      <w:spacing w:before="240"/>
      <w:jc w:val="left"/>
      <w:outlineLvl w:val="2"/>
    </w:pPr>
    <w:rPr>
      <w:rFonts w:eastAsiaTheme="majorEastAsia" w:cstheme="majorBidi"/>
      <w:bCs/>
      <w:color w:val="548DD4" w:themeColor="text2" w:themeTint="99"/>
    </w:rPr>
  </w:style>
  <w:style w:type="paragraph" w:styleId="4">
    <w:name w:val="heading 4"/>
    <w:basedOn w:val="a"/>
    <w:next w:val="a"/>
    <w:link w:val="40"/>
    <w:uiPriority w:val="9"/>
    <w:semiHidden/>
    <w:unhideWhenUsed/>
    <w:rsid w:val="0086422F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6422F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6422F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6422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6422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6422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E0A73"/>
    <w:rPr>
      <w:rFonts w:ascii="Calibri" w:eastAsiaTheme="majorEastAsia" w:hAnsi="Calibri" w:cstheme="majorBidi"/>
      <w:b/>
      <w:bCs/>
      <w:color w:val="0070C0"/>
      <w:sz w:val="28"/>
      <w:szCs w:val="28"/>
      <w:lang w:val="en-CA"/>
    </w:rPr>
  </w:style>
  <w:style w:type="character" w:customStyle="1" w:styleId="20">
    <w:name w:val="見出し 2 (文字)"/>
    <w:basedOn w:val="a0"/>
    <w:link w:val="2"/>
    <w:uiPriority w:val="9"/>
    <w:rsid w:val="001A4FD1"/>
    <w:rPr>
      <w:rFonts w:ascii="Calibri" w:eastAsiaTheme="majorEastAsia" w:hAnsi="Calibri" w:cstheme="majorBidi"/>
      <w:b/>
      <w:bCs/>
      <w:color w:val="548DD4" w:themeColor="text2" w:themeTint="99"/>
      <w:sz w:val="24"/>
      <w:szCs w:val="26"/>
      <w:lang w:val="en-CA"/>
    </w:rPr>
  </w:style>
  <w:style w:type="character" w:customStyle="1" w:styleId="30">
    <w:name w:val="見出し 3 (文字)"/>
    <w:basedOn w:val="a0"/>
    <w:link w:val="3"/>
    <w:uiPriority w:val="9"/>
    <w:rsid w:val="001A4FD1"/>
    <w:rPr>
      <w:rFonts w:ascii="Calibri" w:eastAsiaTheme="majorEastAsia" w:hAnsi="Calibri" w:cstheme="majorBidi"/>
      <w:bCs/>
      <w:color w:val="548DD4" w:themeColor="text2" w:themeTint="99"/>
      <w:lang w:val="en-CA"/>
    </w:rPr>
  </w:style>
  <w:style w:type="character" w:customStyle="1" w:styleId="40">
    <w:name w:val="見出し 4 (文字)"/>
    <w:basedOn w:val="a0"/>
    <w:link w:val="4"/>
    <w:uiPriority w:val="9"/>
    <w:semiHidden/>
    <w:rsid w:val="0086422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CA"/>
    </w:rPr>
  </w:style>
  <w:style w:type="character" w:customStyle="1" w:styleId="50">
    <w:name w:val="見出し 5 (文字)"/>
    <w:basedOn w:val="a0"/>
    <w:link w:val="5"/>
    <w:uiPriority w:val="9"/>
    <w:semiHidden/>
    <w:rsid w:val="0086422F"/>
    <w:rPr>
      <w:rFonts w:asciiTheme="majorHAnsi" w:eastAsiaTheme="majorEastAsia" w:hAnsiTheme="majorHAnsi" w:cstheme="majorBidi"/>
      <w:color w:val="243F60" w:themeColor="accent1" w:themeShade="7F"/>
      <w:sz w:val="24"/>
      <w:lang w:val="en-CA"/>
    </w:rPr>
  </w:style>
  <w:style w:type="character" w:customStyle="1" w:styleId="60">
    <w:name w:val="見出し 6 (文字)"/>
    <w:basedOn w:val="a0"/>
    <w:link w:val="6"/>
    <w:uiPriority w:val="9"/>
    <w:semiHidden/>
    <w:rsid w:val="0086422F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CA"/>
    </w:rPr>
  </w:style>
  <w:style w:type="character" w:customStyle="1" w:styleId="70">
    <w:name w:val="見出し 7 (文字)"/>
    <w:basedOn w:val="a0"/>
    <w:link w:val="7"/>
    <w:uiPriority w:val="9"/>
    <w:semiHidden/>
    <w:rsid w:val="0086422F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CA"/>
    </w:rPr>
  </w:style>
  <w:style w:type="character" w:customStyle="1" w:styleId="80">
    <w:name w:val="見出し 8 (文字)"/>
    <w:basedOn w:val="a0"/>
    <w:link w:val="8"/>
    <w:uiPriority w:val="9"/>
    <w:semiHidden/>
    <w:rsid w:val="0086422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CA"/>
    </w:rPr>
  </w:style>
  <w:style w:type="character" w:customStyle="1" w:styleId="90">
    <w:name w:val="見出し 9 (文字)"/>
    <w:basedOn w:val="a0"/>
    <w:link w:val="9"/>
    <w:uiPriority w:val="9"/>
    <w:semiHidden/>
    <w:rsid w:val="008642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CA"/>
    </w:rPr>
  </w:style>
  <w:style w:type="table" w:styleId="a3">
    <w:name w:val="Table Grid"/>
    <w:basedOn w:val="a1"/>
    <w:uiPriority w:val="39"/>
    <w:rsid w:val="00A71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717AE"/>
    <w:pPr>
      <w:spacing w:after="0"/>
    </w:pPr>
    <w:rPr>
      <w:rFonts w:ascii="Tahoma" w:hAnsi="Tahoma" w:cs="Tahoma"/>
      <w:sz w:val="16"/>
      <w:szCs w:val="16"/>
    </w:rPr>
  </w:style>
  <w:style w:type="character" w:customStyle="1" w:styleId="a5">
    <w:name w:val="吹き出し (文字)"/>
    <w:basedOn w:val="a0"/>
    <w:link w:val="a4"/>
    <w:uiPriority w:val="99"/>
    <w:semiHidden/>
    <w:rsid w:val="00A717AE"/>
    <w:rPr>
      <w:rFonts w:ascii="Tahoma" w:hAnsi="Tahoma" w:cs="Tahoma"/>
      <w:sz w:val="16"/>
      <w:szCs w:val="16"/>
      <w:lang w:val="en-CA"/>
    </w:rPr>
  </w:style>
  <w:style w:type="paragraph" w:styleId="a6">
    <w:name w:val="List Paragraph"/>
    <w:basedOn w:val="a"/>
    <w:uiPriority w:val="34"/>
    <w:rsid w:val="00A717AE"/>
    <w:pPr>
      <w:ind w:left="720"/>
      <w:contextualSpacing/>
    </w:pPr>
  </w:style>
  <w:style w:type="paragraph" w:styleId="a7">
    <w:name w:val="caption"/>
    <w:basedOn w:val="a"/>
    <w:next w:val="a"/>
    <w:uiPriority w:val="35"/>
    <w:unhideWhenUsed/>
    <w:qFormat/>
    <w:rsid w:val="00C9342B"/>
    <w:pPr>
      <w:jc w:val="center"/>
    </w:pPr>
    <w:rPr>
      <w:bCs/>
      <w:i/>
      <w:szCs w:val="18"/>
    </w:rPr>
  </w:style>
  <w:style w:type="character" w:styleId="a8">
    <w:name w:val="Hyperlink"/>
    <w:basedOn w:val="a0"/>
    <w:uiPriority w:val="99"/>
    <w:unhideWhenUsed/>
    <w:rsid w:val="005729B6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5729B6"/>
    <w:rPr>
      <w:color w:val="800080" w:themeColor="followedHyperlink"/>
      <w:u w:val="single"/>
    </w:rPr>
  </w:style>
  <w:style w:type="paragraph" w:styleId="aa">
    <w:name w:val="header"/>
    <w:basedOn w:val="a"/>
    <w:link w:val="ab"/>
    <w:uiPriority w:val="99"/>
    <w:unhideWhenUsed/>
    <w:rsid w:val="00042A3A"/>
    <w:pPr>
      <w:tabs>
        <w:tab w:val="center" w:pos="4703"/>
        <w:tab w:val="right" w:pos="9406"/>
      </w:tabs>
      <w:spacing w:after="0"/>
    </w:pPr>
  </w:style>
  <w:style w:type="character" w:customStyle="1" w:styleId="ab">
    <w:name w:val="ヘッダー (文字)"/>
    <w:basedOn w:val="a0"/>
    <w:link w:val="aa"/>
    <w:uiPriority w:val="99"/>
    <w:rsid w:val="00042A3A"/>
    <w:rPr>
      <w:rFonts w:ascii="Times New Roman" w:hAnsi="Times New Roman"/>
      <w:sz w:val="24"/>
      <w:lang w:val="en-CA"/>
    </w:rPr>
  </w:style>
  <w:style w:type="paragraph" w:styleId="ac">
    <w:name w:val="footer"/>
    <w:basedOn w:val="a"/>
    <w:link w:val="ad"/>
    <w:uiPriority w:val="99"/>
    <w:unhideWhenUsed/>
    <w:rsid w:val="00042A3A"/>
    <w:pPr>
      <w:tabs>
        <w:tab w:val="center" w:pos="4703"/>
        <w:tab w:val="right" w:pos="9406"/>
      </w:tabs>
      <w:spacing w:after="0"/>
    </w:pPr>
  </w:style>
  <w:style w:type="character" w:customStyle="1" w:styleId="ad">
    <w:name w:val="フッター (文字)"/>
    <w:basedOn w:val="a0"/>
    <w:link w:val="ac"/>
    <w:uiPriority w:val="99"/>
    <w:rsid w:val="00042A3A"/>
    <w:rPr>
      <w:rFonts w:ascii="Times New Roman" w:hAnsi="Times New Roman"/>
      <w:sz w:val="24"/>
      <w:lang w:val="en-CA"/>
    </w:rPr>
  </w:style>
  <w:style w:type="paragraph" w:customStyle="1" w:styleId="authadd">
    <w:name w:val="authadd"/>
    <w:basedOn w:val="a"/>
    <w:rsid w:val="003D02D7"/>
    <w:rPr>
      <w:rFonts w:cs="Arial"/>
      <w:b/>
      <w:color w:val="548DD4" w:themeColor="text2" w:themeTint="99"/>
      <w:sz w:val="24"/>
      <w:lang w:val="en-GB"/>
    </w:rPr>
  </w:style>
  <w:style w:type="paragraph" w:styleId="ae">
    <w:name w:val="Title"/>
    <w:basedOn w:val="a"/>
    <w:next w:val="a"/>
    <w:link w:val="af"/>
    <w:uiPriority w:val="10"/>
    <w:qFormat/>
    <w:rsid w:val="009E0A73"/>
    <w:pPr>
      <w:spacing w:before="240" w:after="240"/>
      <w:contextualSpacing/>
      <w:jc w:val="left"/>
    </w:pPr>
    <w:rPr>
      <w:rFonts w:eastAsiaTheme="majorEastAsia" w:cstheme="majorBidi"/>
      <w:b/>
      <w:color w:val="0070C0"/>
      <w:spacing w:val="5"/>
      <w:kern w:val="28"/>
      <w:sz w:val="32"/>
      <w:szCs w:val="52"/>
    </w:rPr>
  </w:style>
  <w:style w:type="character" w:customStyle="1" w:styleId="af">
    <w:name w:val="表題 (文字)"/>
    <w:basedOn w:val="a0"/>
    <w:link w:val="ae"/>
    <w:uiPriority w:val="10"/>
    <w:rsid w:val="009E0A73"/>
    <w:rPr>
      <w:rFonts w:ascii="Calibri" w:eastAsiaTheme="majorEastAsia" w:hAnsi="Calibri" w:cstheme="majorBidi"/>
      <w:b/>
      <w:color w:val="0070C0"/>
      <w:spacing w:val="5"/>
      <w:kern w:val="28"/>
      <w:sz w:val="32"/>
      <w:szCs w:val="52"/>
      <w:lang w:val="en-CA"/>
    </w:rPr>
  </w:style>
  <w:style w:type="paragraph" w:customStyle="1" w:styleId="Firstparagraph">
    <w:name w:val="First paragraph"/>
    <w:basedOn w:val="a"/>
    <w:next w:val="a"/>
    <w:rsid w:val="00992877"/>
    <w:pPr>
      <w:overflowPunct w:val="0"/>
      <w:autoSpaceDE w:val="0"/>
      <w:autoSpaceDN w:val="0"/>
      <w:adjustRightInd w:val="0"/>
      <w:spacing w:before="0" w:after="0" w:line="260" w:lineRule="exact"/>
    </w:pPr>
    <w:rPr>
      <w:rFonts w:eastAsia="Times New Roman" w:cs="Times New Roman"/>
      <w:szCs w:val="20"/>
      <w:lang w:val="en-US"/>
    </w:rPr>
  </w:style>
  <w:style w:type="character" w:styleId="af0">
    <w:name w:val="annotation reference"/>
    <w:basedOn w:val="a0"/>
    <w:uiPriority w:val="99"/>
    <w:semiHidden/>
    <w:unhideWhenUsed/>
    <w:rsid w:val="00C35F8F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35F8F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semiHidden/>
    <w:rsid w:val="00C35F8F"/>
    <w:rPr>
      <w:rFonts w:ascii="Calibri" w:hAnsi="Calibri"/>
      <w:sz w:val="20"/>
      <w:szCs w:val="20"/>
      <w:lang w:val="en-CA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35F8F"/>
    <w:rPr>
      <w:b/>
      <w:bCs/>
    </w:rPr>
  </w:style>
  <w:style w:type="character" w:customStyle="1" w:styleId="af4">
    <w:name w:val="コメント内容 (文字)"/>
    <w:basedOn w:val="af2"/>
    <w:link w:val="af3"/>
    <w:uiPriority w:val="99"/>
    <w:semiHidden/>
    <w:rsid w:val="00C35F8F"/>
    <w:rPr>
      <w:rFonts w:ascii="Calibri" w:hAnsi="Calibri"/>
      <w:b/>
      <w:bCs/>
      <w:sz w:val="20"/>
      <w:szCs w:val="20"/>
      <w:lang w:val="en-CA"/>
    </w:rPr>
  </w:style>
  <w:style w:type="paragraph" w:customStyle="1" w:styleId="Style1">
    <w:name w:val="Style1"/>
    <w:basedOn w:val="authadd"/>
    <w:qFormat/>
    <w:rsid w:val="009E0A73"/>
    <w:rPr>
      <w:b w:val="0"/>
      <w:i/>
      <w:color w:val="000000" w:themeColor="text1"/>
    </w:rPr>
  </w:style>
  <w:style w:type="paragraph" w:customStyle="1" w:styleId="Style11">
    <w:name w:val="Style11"/>
    <w:basedOn w:val="authadd"/>
    <w:next w:val="Style1"/>
    <w:qFormat/>
    <w:rsid w:val="009E0A73"/>
    <w:rPr>
      <w:b w:val="0"/>
      <w:i/>
      <w:color w:val="000000" w:themeColor="text1"/>
    </w:rPr>
  </w:style>
  <w:style w:type="paragraph" w:customStyle="1" w:styleId="Style2">
    <w:name w:val="Style2"/>
    <w:basedOn w:val="authadd"/>
    <w:qFormat/>
    <w:rsid w:val="00262C8A"/>
    <w:rPr>
      <w:b w:val="0"/>
      <w:i/>
      <w:color w:val="000000" w:themeColor="text1"/>
    </w:rPr>
  </w:style>
  <w:style w:type="paragraph" w:customStyle="1" w:styleId="Style21">
    <w:name w:val="Style21"/>
    <w:basedOn w:val="authadd"/>
    <w:next w:val="Style2"/>
    <w:qFormat/>
    <w:rsid w:val="00262C8A"/>
    <w:rPr>
      <w:b w:val="0"/>
      <w:i/>
      <w:color w:val="000000" w:themeColor="text1"/>
    </w:rPr>
  </w:style>
  <w:style w:type="paragraph" w:customStyle="1" w:styleId="Affiliation">
    <w:name w:val="Affiliation"/>
    <w:basedOn w:val="a"/>
    <w:qFormat/>
    <w:rsid w:val="001A4FD1"/>
    <w:rPr>
      <w:rFonts w:cs="Arial"/>
      <w:i/>
      <w:color w:val="000000" w:themeColor="text1"/>
      <w:sz w:val="24"/>
      <w:lang w:val="en-GB"/>
    </w:rPr>
  </w:style>
  <w:style w:type="paragraph" w:customStyle="1" w:styleId="Default">
    <w:name w:val="Default"/>
    <w:rsid w:val="005505A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ＭＳ 明朝" w:hAnsi="Arial" w:cs="Arial"/>
      <w:color w:val="000000"/>
      <w:sz w:val="24"/>
      <w:szCs w:val="24"/>
      <w:lang w:val="en-US" w:eastAsia="ja-JP"/>
    </w:rPr>
  </w:style>
  <w:style w:type="paragraph" w:styleId="af5">
    <w:name w:val="Plain Text"/>
    <w:basedOn w:val="a"/>
    <w:link w:val="af6"/>
    <w:rsid w:val="005505AB"/>
    <w:pPr>
      <w:widowControl w:val="0"/>
      <w:autoSpaceDE w:val="0"/>
      <w:autoSpaceDN w:val="0"/>
      <w:spacing w:before="0" w:after="0"/>
    </w:pPr>
    <w:rPr>
      <w:rFonts w:ascii="SimSun" w:eastAsia="SimSun" w:hAnsi="Times New Roman" w:cs="Times New Roman"/>
      <w:kern w:val="2"/>
      <w:sz w:val="21"/>
      <w:szCs w:val="21"/>
      <w:lang w:val="en-GB"/>
    </w:rPr>
  </w:style>
  <w:style w:type="character" w:customStyle="1" w:styleId="af6">
    <w:name w:val="書式なし (文字)"/>
    <w:basedOn w:val="a0"/>
    <w:link w:val="af5"/>
    <w:rsid w:val="005505AB"/>
    <w:rPr>
      <w:rFonts w:ascii="SimSun" w:eastAsia="SimSun" w:hAnsi="Times New Roman" w:cs="Times New Roman"/>
      <w:kern w:val="2"/>
      <w:sz w:val="21"/>
      <w:szCs w:val="21"/>
      <w:lang w:val="en-GB"/>
    </w:rPr>
  </w:style>
  <w:style w:type="paragraph" w:customStyle="1" w:styleId="References">
    <w:name w:val="References"/>
    <w:basedOn w:val="a"/>
    <w:rsid w:val="00015CA0"/>
    <w:pPr>
      <w:overflowPunct w:val="0"/>
      <w:autoSpaceDE w:val="0"/>
      <w:autoSpaceDN w:val="0"/>
      <w:adjustRightInd w:val="0"/>
      <w:spacing w:before="0" w:after="0" w:line="180" w:lineRule="exact"/>
      <w:ind w:left="227" w:hanging="227"/>
      <w:textAlignment w:val="baseline"/>
    </w:pPr>
    <w:rPr>
      <w:rFonts w:ascii="Times New Roman" w:eastAsia="ＭＳ 明朝" w:hAnsi="Times New Roman" w:cs="Times New Roman"/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3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C9DF5A-B4EF-4B70-8EA5-C8CB26BBC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332</Words>
  <Characters>1898</Characters>
  <Application>Microsoft Office Word</Application>
  <DocSecurity>0</DocSecurity>
  <Lines>15</Lines>
  <Paragraphs>4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H Zuerich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tien Masse Maléna</dc:creator>
  <cp:keywords/>
  <dc:description/>
  <cp:lastModifiedBy>Nakamura</cp:lastModifiedBy>
  <cp:revision>5</cp:revision>
  <cp:lastPrinted>2015-03-02T15:34:00Z</cp:lastPrinted>
  <dcterms:created xsi:type="dcterms:W3CDTF">2018-03-24T20:50:00Z</dcterms:created>
  <dcterms:modified xsi:type="dcterms:W3CDTF">2018-06-22T00:20:00Z</dcterms:modified>
</cp:coreProperties>
</file>